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C4CE" w14:textId="3FDD7ECC" w:rsidR="004A515A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A515A">
        <w:rPr>
          <w:rFonts w:eastAsia="Times New Roman"/>
        </w:rPr>
        <w:t xml:space="preserve"> – Secondary Component</w:t>
      </w:r>
    </w:p>
    <w:p w14:paraId="7A5A68F0" w14:textId="044E27CE" w:rsidR="00EA581C" w:rsidRDefault="0085411E" w:rsidP="00E60D07">
      <w:pPr>
        <w:pStyle w:val="Heading1"/>
        <w:spacing w:before="0"/>
        <w:rPr>
          <w:rFonts w:eastAsia="Times New Roman"/>
        </w:rPr>
      </w:pPr>
      <w:r w:rsidRPr="0085411E">
        <w:rPr>
          <w:rFonts w:eastAsia="Times New Roman"/>
        </w:rPr>
        <w:t>Electrical and Power Transmission Installer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399</w:t>
      </w:r>
    </w:p>
    <w:p w14:paraId="3FD86B02" w14:textId="6B9EEFFF" w:rsidR="00E60D07" w:rsidRPr="004A51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A515A">
        <w:rPr>
          <w:rFonts w:eastAsia="Times New Roman"/>
          <w:sz w:val="24"/>
          <w:szCs w:val="24"/>
        </w:rPr>
        <w:t>H</w:t>
      </w:r>
      <w:r w:rsidR="00E60D07" w:rsidRPr="004A515A">
        <w:rPr>
          <w:rFonts w:eastAsia="Times New Roman"/>
          <w:sz w:val="24"/>
          <w:szCs w:val="24"/>
        </w:rPr>
        <w:t xml:space="preserve">igh </w:t>
      </w:r>
      <w:r w:rsidRPr="004A515A">
        <w:rPr>
          <w:rFonts w:eastAsia="Times New Roman"/>
          <w:sz w:val="24"/>
          <w:szCs w:val="24"/>
        </w:rPr>
        <w:t>S</w:t>
      </w:r>
      <w:r w:rsidR="00E60D07" w:rsidRPr="004A515A">
        <w:rPr>
          <w:rFonts w:eastAsia="Times New Roman"/>
          <w:sz w:val="24"/>
          <w:szCs w:val="24"/>
        </w:rPr>
        <w:t xml:space="preserve">chool </w:t>
      </w:r>
      <w:r w:rsidRPr="004A515A">
        <w:rPr>
          <w:rFonts w:eastAsia="Times New Roman"/>
          <w:sz w:val="24"/>
          <w:szCs w:val="24"/>
        </w:rPr>
        <w:t>G</w:t>
      </w:r>
      <w:r w:rsidR="00E60D07" w:rsidRPr="004A515A">
        <w:rPr>
          <w:rFonts w:eastAsia="Times New Roman"/>
          <w:sz w:val="24"/>
          <w:szCs w:val="24"/>
        </w:rPr>
        <w:t xml:space="preserve">raduation </w:t>
      </w:r>
      <w:r w:rsidR="006A763D" w:rsidRPr="004A515A">
        <w:rPr>
          <w:rFonts w:eastAsia="Times New Roman"/>
          <w:sz w:val="24"/>
          <w:szCs w:val="24"/>
        </w:rPr>
        <w:t>Y</w:t>
      </w:r>
      <w:r w:rsidR="00E60D07" w:rsidRPr="004A515A">
        <w:rPr>
          <w:rFonts w:eastAsia="Times New Roman"/>
          <w:sz w:val="24"/>
          <w:szCs w:val="24"/>
        </w:rPr>
        <w:t>ears 20</w:t>
      </w:r>
      <w:r w:rsidR="00EA581C" w:rsidRPr="004A515A">
        <w:rPr>
          <w:rFonts w:eastAsia="Times New Roman"/>
          <w:sz w:val="24"/>
          <w:szCs w:val="24"/>
        </w:rPr>
        <w:t>2</w:t>
      </w:r>
      <w:r w:rsidR="004D4EFE" w:rsidRPr="004A515A">
        <w:rPr>
          <w:rFonts w:eastAsia="Times New Roman"/>
          <w:sz w:val="24"/>
          <w:szCs w:val="24"/>
        </w:rPr>
        <w:t>2</w:t>
      </w:r>
      <w:r w:rsidR="00E60D07" w:rsidRPr="004A515A">
        <w:rPr>
          <w:rFonts w:eastAsia="Times New Roman"/>
          <w:sz w:val="24"/>
          <w:szCs w:val="24"/>
        </w:rPr>
        <w:t>, 202</w:t>
      </w:r>
      <w:r w:rsidR="004D4EFE" w:rsidRPr="004A515A">
        <w:rPr>
          <w:rFonts w:eastAsia="Times New Roman"/>
          <w:sz w:val="24"/>
          <w:szCs w:val="24"/>
        </w:rPr>
        <w:t>3</w:t>
      </w:r>
      <w:r w:rsidR="00E60D07" w:rsidRPr="004A515A">
        <w:rPr>
          <w:rFonts w:eastAsia="Times New Roman"/>
          <w:sz w:val="24"/>
          <w:szCs w:val="24"/>
        </w:rPr>
        <w:t>, 202</w:t>
      </w:r>
      <w:bookmarkEnd w:id="0"/>
      <w:r w:rsidR="004D4EFE" w:rsidRPr="004A515A">
        <w:rPr>
          <w:rFonts w:eastAsia="Times New Roman"/>
          <w:sz w:val="24"/>
          <w:szCs w:val="24"/>
        </w:rPr>
        <w:t>4</w:t>
      </w:r>
    </w:p>
    <w:p w14:paraId="523AF23E" w14:textId="660FAF4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5411E">
        <w:rPr>
          <w:rFonts w:eastAsia="Times New Roman"/>
        </w:rPr>
        <w:t>Basic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37CDC2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1"/>
      <w:tr w:rsidR="0085411E" w:rsidRPr="00E60D07" w14:paraId="594B24A7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E0E6879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5279F5E" w:rsidR="0085411E" w:rsidRPr="00EA581C" w:rsidRDefault="0085411E" w:rsidP="0085411E">
            <w:pPr>
              <w:rPr>
                <w:rFonts w:eastAsia="Times New Roman" w:cs="Arial"/>
              </w:rPr>
            </w:pPr>
            <w:r w:rsidRPr="00FE16C7">
              <w:t>Inspect and use personal protective equipment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B3D6F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46FAC9F" w14:textId="2C1994DE" w:rsidR="0085411E" w:rsidRPr="007471BF" w:rsidRDefault="0085411E" w:rsidP="0085411E">
            <w:r w:rsidRPr="00FE16C7">
              <w:t>102</w:t>
            </w:r>
          </w:p>
        </w:tc>
        <w:tc>
          <w:tcPr>
            <w:tcW w:w="7650" w:type="dxa"/>
            <w:vAlign w:val="center"/>
          </w:tcPr>
          <w:p w14:paraId="0B3E191F" w14:textId="6C70D992" w:rsidR="0085411E" w:rsidRPr="004D4EFE" w:rsidRDefault="0085411E" w:rsidP="0085411E">
            <w:r w:rsidRPr="00FE16C7">
              <w:t>Identify causes of job site accidents.</w:t>
            </w:r>
          </w:p>
        </w:tc>
        <w:tc>
          <w:tcPr>
            <w:tcW w:w="1620" w:type="dxa"/>
            <w:vAlign w:val="center"/>
          </w:tcPr>
          <w:p w14:paraId="685667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BCE8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9A461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F162C1" w14:textId="40579679" w:rsidR="0085411E" w:rsidRPr="007471BF" w:rsidRDefault="0085411E" w:rsidP="0085411E">
            <w:r w:rsidRPr="00FE16C7">
              <w:t>103</w:t>
            </w:r>
          </w:p>
        </w:tc>
        <w:tc>
          <w:tcPr>
            <w:tcW w:w="7650" w:type="dxa"/>
            <w:vAlign w:val="center"/>
          </w:tcPr>
          <w:p w14:paraId="0A665C49" w14:textId="7B34711A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13EF0BA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9EC2C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EBD4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76F00C9" w14:textId="25E3E7C9" w:rsidR="0085411E" w:rsidRPr="007471BF" w:rsidRDefault="0085411E" w:rsidP="0085411E">
            <w:r w:rsidRPr="00FE16C7">
              <w:t>104</w:t>
            </w:r>
          </w:p>
        </w:tc>
        <w:tc>
          <w:tcPr>
            <w:tcW w:w="7650" w:type="dxa"/>
            <w:vAlign w:val="center"/>
          </w:tcPr>
          <w:p w14:paraId="187DEBAD" w14:textId="333FCEE1" w:rsidR="0085411E" w:rsidRPr="004D4EFE" w:rsidRDefault="0085411E" w:rsidP="0085411E">
            <w:r w:rsidRPr="00FE16C7">
              <w:t>RESERVED</w:t>
            </w:r>
          </w:p>
        </w:tc>
        <w:tc>
          <w:tcPr>
            <w:tcW w:w="1620" w:type="dxa"/>
            <w:vAlign w:val="center"/>
          </w:tcPr>
          <w:p w14:paraId="31C6F8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3290D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373E8D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7DBEA5F" w14:textId="31F064CE" w:rsidR="0085411E" w:rsidRPr="007471BF" w:rsidRDefault="0085411E" w:rsidP="0085411E">
            <w:r w:rsidRPr="00FE16C7">
              <w:t>105</w:t>
            </w:r>
          </w:p>
        </w:tc>
        <w:tc>
          <w:tcPr>
            <w:tcW w:w="7650" w:type="dxa"/>
            <w:vAlign w:val="center"/>
          </w:tcPr>
          <w:p w14:paraId="1ABAE46E" w14:textId="6E580F38" w:rsidR="0085411E" w:rsidRPr="004D4EFE" w:rsidRDefault="0085411E" w:rsidP="0085411E">
            <w:r w:rsidRPr="00FE16C7">
              <w:t>Properly don fall protection.</w:t>
            </w:r>
          </w:p>
        </w:tc>
        <w:tc>
          <w:tcPr>
            <w:tcW w:w="1620" w:type="dxa"/>
            <w:vAlign w:val="center"/>
          </w:tcPr>
          <w:p w14:paraId="0ED9FF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3E774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3360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25A3CF7" w14:textId="434CD61F" w:rsidR="0085411E" w:rsidRPr="007471BF" w:rsidRDefault="0085411E" w:rsidP="0085411E">
            <w:r w:rsidRPr="00FE16C7">
              <w:t>106</w:t>
            </w:r>
          </w:p>
        </w:tc>
        <w:tc>
          <w:tcPr>
            <w:tcW w:w="7650" w:type="dxa"/>
            <w:vAlign w:val="center"/>
          </w:tcPr>
          <w:p w14:paraId="0AE1BD21" w14:textId="75BF49FC" w:rsidR="0085411E" w:rsidRPr="004D4EFE" w:rsidRDefault="0085411E" w:rsidP="0085411E">
            <w:r w:rsidRPr="00FE16C7">
              <w:t>Identify four classes of fire extinguishers.</w:t>
            </w:r>
          </w:p>
        </w:tc>
        <w:tc>
          <w:tcPr>
            <w:tcW w:w="1620" w:type="dxa"/>
            <w:vAlign w:val="center"/>
          </w:tcPr>
          <w:p w14:paraId="112155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B6FF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105988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81E27B" w14:textId="468649DF" w:rsidR="0085411E" w:rsidRPr="007471BF" w:rsidRDefault="0085411E" w:rsidP="0085411E">
            <w:r w:rsidRPr="00FE16C7">
              <w:t>107</w:t>
            </w:r>
          </w:p>
        </w:tc>
        <w:tc>
          <w:tcPr>
            <w:tcW w:w="7650" w:type="dxa"/>
            <w:vAlign w:val="center"/>
          </w:tcPr>
          <w:p w14:paraId="02DA600E" w14:textId="28CCDDA2" w:rsidR="0085411E" w:rsidRPr="004D4EFE" w:rsidRDefault="0085411E" w:rsidP="0085411E">
            <w:r w:rsidRPr="00FE16C7">
              <w:t>Confirm circuits are de-energized before working on them.</w:t>
            </w:r>
          </w:p>
        </w:tc>
        <w:tc>
          <w:tcPr>
            <w:tcW w:w="1620" w:type="dxa"/>
            <w:vAlign w:val="center"/>
          </w:tcPr>
          <w:p w14:paraId="0EA3A49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EF2FB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AE7D8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5C267CC" w14:textId="565F5FB9" w:rsidR="0085411E" w:rsidRPr="007471BF" w:rsidRDefault="0085411E" w:rsidP="0085411E">
            <w:r w:rsidRPr="00FE16C7">
              <w:t>108</w:t>
            </w:r>
          </w:p>
        </w:tc>
        <w:tc>
          <w:tcPr>
            <w:tcW w:w="7650" w:type="dxa"/>
            <w:vAlign w:val="center"/>
          </w:tcPr>
          <w:p w14:paraId="2E14D3A7" w14:textId="23E82E2D" w:rsidR="0085411E" w:rsidRPr="004D4EFE" w:rsidRDefault="0085411E" w:rsidP="0085411E">
            <w:r w:rsidRPr="00FE16C7">
              <w:t>Perform lockout/tagout.</w:t>
            </w:r>
          </w:p>
        </w:tc>
        <w:tc>
          <w:tcPr>
            <w:tcW w:w="1620" w:type="dxa"/>
            <w:vAlign w:val="center"/>
          </w:tcPr>
          <w:p w14:paraId="70087F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11585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1B648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CDDBB7B" w14:textId="1D403264" w:rsidR="0085411E" w:rsidRPr="007471BF" w:rsidRDefault="0085411E" w:rsidP="0085411E">
            <w:r w:rsidRPr="00FE16C7">
              <w:t>109</w:t>
            </w:r>
          </w:p>
        </w:tc>
        <w:tc>
          <w:tcPr>
            <w:tcW w:w="7650" w:type="dxa"/>
            <w:vAlign w:val="center"/>
          </w:tcPr>
          <w:p w14:paraId="616E5AD0" w14:textId="42D9E917" w:rsidR="0085411E" w:rsidRPr="004D4EFE" w:rsidRDefault="0085411E" w:rsidP="0085411E">
            <w:r w:rsidRPr="00FE16C7">
              <w:t>Inspect and use ladders.</w:t>
            </w:r>
          </w:p>
        </w:tc>
        <w:tc>
          <w:tcPr>
            <w:tcW w:w="1620" w:type="dxa"/>
            <w:vAlign w:val="center"/>
          </w:tcPr>
          <w:p w14:paraId="619EC4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E8A5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A98323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1B4E37" w14:textId="3CCFEB20" w:rsidR="0085411E" w:rsidRPr="007471BF" w:rsidRDefault="0085411E" w:rsidP="0085411E">
            <w:r w:rsidRPr="00FE16C7">
              <w:t>110</w:t>
            </w:r>
          </w:p>
        </w:tc>
        <w:tc>
          <w:tcPr>
            <w:tcW w:w="7650" w:type="dxa"/>
            <w:vAlign w:val="center"/>
          </w:tcPr>
          <w:p w14:paraId="3C9450D3" w14:textId="0F7C0751" w:rsidR="0085411E" w:rsidRPr="004D4EFE" w:rsidRDefault="0085411E" w:rsidP="0085411E">
            <w:r w:rsidRPr="00FE16C7">
              <w:t>Complete jobsite hazard analysis form.</w:t>
            </w:r>
          </w:p>
        </w:tc>
        <w:tc>
          <w:tcPr>
            <w:tcW w:w="1620" w:type="dxa"/>
            <w:vAlign w:val="center"/>
          </w:tcPr>
          <w:p w14:paraId="20ED75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0AEBD1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C9F6E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BA5617B" w14:textId="243155FD" w:rsidR="0085411E" w:rsidRPr="007471BF" w:rsidRDefault="0085411E" w:rsidP="0085411E">
            <w:r w:rsidRPr="00FE16C7">
              <w:t>111</w:t>
            </w:r>
          </w:p>
        </w:tc>
        <w:tc>
          <w:tcPr>
            <w:tcW w:w="7650" w:type="dxa"/>
            <w:vAlign w:val="center"/>
          </w:tcPr>
          <w:p w14:paraId="62995C03" w14:textId="591518C5" w:rsidR="0085411E" w:rsidRPr="004D4EFE" w:rsidRDefault="0085411E" w:rsidP="0085411E">
            <w:r w:rsidRPr="00FE16C7">
              <w:t xml:space="preserve">Identify </w:t>
            </w:r>
            <w:r w:rsidR="008E2276">
              <w:t>a</w:t>
            </w:r>
            <w:r w:rsidRPr="00FE16C7">
              <w:t>rc-flash hazards and protection (NFPA70E).</w:t>
            </w:r>
          </w:p>
        </w:tc>
        <w:tc>
          <w:tcPr>
            <w:tcW w:w="1620" w:type="dxa"/>
            <w:vAlign w:val="center"/>
          </w:tcPr>
          <w:p w14:paraId="306BBF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8B29A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3A763B0" w:rsidR="00E60D07" w:rsidRDefault="00E60D07" w:rsidP="00E60D07">
      <w:pPr>
        <w:pStyle w:val="Heading2"/>
      </w:pPr>
      <w:r>
        <w:t xml:space="preserve">200 </w:t>
      </w:r>
      <w:r w:rsidR="0085411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BAAF83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7D3CCF8" w14:textId="77777777" w:rsidTr="0085411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2E90275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1</w:t>
            </w:r>
          </w:p>
        </w:tc>
        <w:tc>
          <w:tcPr>
            <w:tcW w:w="7650" w:type="dxa"/>
            <w:vAlign w:val="center"/>
            <w:hideMark/>
          </w:tcPr>
          <w:p w14:paraId="14EE78C9" w14:textId="607EC2CB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screwdriv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B27CC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513863" w14:textId="7DA5C5FA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2</w:t>
            </w:r>
          </w:p>
        </w:tc>
        <w:tc>
          <w:tcPr>
            <w:tcW w:w="7650" w:type="dxa"/>
            <w:vAlign w:val="center"/>
          </w:tcPr>
          <w:p w14:paraId="55ED1763" w14:textId="00BC47E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pliers.</w:t>
            </w:r>
          </w:p>
        </w:tc>
        <w:tc>
          <w:tcPr>
            <w:tcW w:w="1620" w:type="dxa"/>
            <w:vAlign w:val="center"/>
          </w:tcPr>
          <w:p w14:paraId="03A7209D" w14:textId="733F4C14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C2E134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E178321" w14:textId="6769C352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3</w:t>
            </w:r>
          </w:p>
        </w:tc>
        <w:tc>
          <w:tcPr>
            <w:tcW w:w="7650" w:type="dxa"/>
            <w:vAlign w:val="center"/>
          </w:tcPr>
          <w:p w14:paraId="170E6E85" w14:textId="6B66DE31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keyhole/drywall saw.</w:t>
            </w:r>
          </w:p>
        </w:tc>
        <w:tc>
          <w:tcPr>
            <w:tcW w:w="1620" w:type="dxa"/>
            <w:vAlign w:val="center"/>
          </w:tcPr>
          <w:p w14:paraId="1FB29C97" w14:textId="7114855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4177C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22CAE6" w14:textId="7E5C02D8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 204</w:t>
            </w:r>
          </w:p>
        </w:tc>
        <w:tc>
          <w:tcPr>
            <w:tcW w:w="7650" w:type="dxa"/>
            <w:vAlign w:val="center"/>
          </w:tcPr>
          <w:p w14:paraId="70CEB03E" w14:textId="31915C20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 xml:space="preserve">Use </w:t>
            </w:r>
            <w:r w:rsidR="008E2276">
              <w:t xml:space="preserve">a </w:t>
            </w:r>
            <w:r w:rsidRPr="00844205">
              <w:t>hydraulic knockout/punch tool.</w:t>
            </w:r>
          </w:p>
        </w:tc>
        <w:tc>
          <w:tcPr>
            <w:tcW w:w="1620" w:type="dxa"/>
            <w:vAlign w:val="center"/>
          </w:tcPr>
          <w:p w14:paraId="444C40CC" w14:textId="0841627E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9EAC9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461B6F" w14:textId="355B2CD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5</w:t>
            </w:r>
          </w:p>
        </w:tc>
        <w:tc>
          <w:tcPr>
            <w:tcW w:w="7650" w:type="dxa"/>
            <w:vAlign w:val="center"/>
          </w:tcPr>
          <w:p w14:paraId="59975919" w14:textId="32FCB087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a tape measure.</w:t>
            </w:r>
          </w:p>
        </w:tc>
        <w:tc>
          <w:tcPr>
            <w:tcW w:w="1620" w:type="dxa"/>
            <w:vAlign w:val="center"/>
          </w:tcPr>
          <w:p w14:paraId="1E4203E1" w14:textId="2880E572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47B4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8B5703C" w14:textId="4333DE49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206</w:t>
            </w:r>
          </w:p>
        </w:tc>
        <w:tc>
          <w:tcPr>
            <w:tcW w:w="7650" w:type="dxa"/>
            <w:vAlign w:val="center"/>
          </w:tcPr>
          <w:p w14:paraId="439F889C" w14:textId="2B68AA73" w:rsidR="0085411E" w:rsidRPr="00E60D07" w:rsidRDefault="0085411E" w:rsidP="0085411E">
            <w:pPr>
              <w:rPr>
                <w:rFonts w:eastAsia="Times New Roman" w:cs="Arial"/>
              </w:rPr>
            </w:pPr>
            <w:r w:rsidRPr="00844205">
              <w:t>Use wire strippers.</w:t>
            </w:r>
          </w:p>
        </w:tc>
        <w:tc>
          <w:tcPr>
            <w:tcW w:w="1620" w:type="dxa"/>
            <w:vAlign w:val="center"/>
          </w:tcPr>
          <w:p w14:paraId="5A48A834" w14:textId="170A093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FE29F6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411957" w14:textId="19B7DE6A" w:rsidR="0085411E" w:rsidRPr="00B66156" w:rsidRDefault="0085411E" w:rsidP="0085411E">
            <w:r w:rsidRPr="00844205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54E9E9CF" w:rsidR="0085411E" w:rsidRPr="00B66156" w:rsidRDefault="0085411E" w:rsidP="0085411E">
            <w:r w:rsidRPr="00844205">
              <w:t>Use</w:t>
            </w:r>
            <w:r w:rsidR="008E2276">
              <w:t xml:space="preserve"> </w:t>
            </w:r>
            <w:r w:rsidRPr="00844205">
              <w:t>wire cutters.</w:t>
            </w:r>
          </w:p>
        </w:tc>
        <w:tc>
          <w:tcPr>
            <w:tcW w:w="1620" w:type="dxa"/>
            <w:vAlign w:val="center"/>
          </w:tcPr>
          <w:p w14:paraId="2C6982F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FFDBB3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D914D2" w14:textId="00932993" w:rsidR="0085411E" w:rsidRPr="00B66156" w:rsidRDefault="0085411E" w:rsidP="0085411E">
            <w:r w:rsidRPr="00844205">
              <w:t xml:space="preserve">208 </w:t>
            </w:r>
          </w:p>
        </w:tc>
        <w:tc>
          <w:tcPr>
            <w:tcW w:w="7650" w:type="dxa"/>
            <w:vAlign w:val="center"/>
          </w:tcPr>
          <w:p w14:paraId="4800B11A" w14:textId="548C34F4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utility knife.</w:t>
            </w:r>
          </w:p>
        </w:tc>
        <w:tc>
          <w:tcPr>
            <w:tcW w:w="1620" w:type="dxa"/>
            <w:vAlign w:val="center"/>
          </w:tcPr>
          <w:p w14:paraId="5D9713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EF93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8312E66" w14:textId="57B03758" w:rsidR="0085411E" w:rsidRPr="00B66156" w:rsidRDefault="0085411E" w:rsidP="0085411E">
            <w:r w:rsidRPr="00844205">
              <w:t>209</w:t>
            </w:r>
          </w:p>
        </w:tc>
        <w:tc>
          <w:tcPr>
            <w:tcW w:w="7650" w:type="dxa"/>
            <w:vAlign w:val="center"/>
          </w:tcPr>
          <w:p w14:paraId="01CDC5F1" w14:textId="1739C2F0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torpedo level.</w:t>
            </w:r>
          </w:p>
        </w:tc>
        <w:tc>
          <w:tcPr>
            <w:tcW w:w="1620" w:type="dxa"/>
            <w:vAlign w:val="center"/>
          </w:tcPr>
          <w:p w14:paraId="4E2F5B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68F24F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43DD613" w14:textId="5143AA76" w:rsidR="0085411E" w:rsidRPr="00B66156" w:rsidRDefault="0085411E" w:rsidP="0085411E">
            <w:r w:rsidRPr="00844205">
              <w:t>210</w:t>
            </w:r>
          </w:p>
        </w:tc>
        <w:tc>
          <w:tcPr>
            <w:tcW w:w="7650" w:type="dxa"/>
            <w:vAlign w:val="center"/>
          </w:tcPr>
          <w:p w14:paraId="734A66FF" w14:textId="19FA266C" w:rsidR="0085411E" w:rsidRPr="00B66156" w:rsidRDefault="0085411E" w:rsidP="0085411E">
            <w:r w:rsidRPr="00844205">
              <w:t>Use a hammer.</w:t>
            </w:r>
          </w:p>
        </w:tc>
        <w:tc>
          <w:tcPr>
            <w:tcW w:w="1620" w:type="dxa"/>
            <w:vAlign w:val="center"/>
          </w:tcPr>
          <w:p w14:paraId="085E4B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3BB20D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DD4A34" w14:textId="2F231FB3" w:rsidR="0085411E" w:rsidRPr="00B66156" w:rsidRDefault="0085411E" w:rsidP="0085411E">
            <w:r w:rsidRPr="00844205">
              <w:t>211</w:t>
            </w:r>
          </w:p>
        </w:tc>
        <w:tc>
          <w:tcPr>
            <w:tcW w:w="7650" w:type="dxa"/>
            <w:vAlign w:val="center"/>
          </w:tcPr>
          <w:p w14:paraId="2B745BB9" w14:textId="6BC9FE03" w:rsidR="0085411E" w:rsidRPr="00B66156" w:rsidRDefault="0085411E" w:rsidP="0085411E">
            <w:r w:rsidRPr="00844205">
              <w:t>Use a conduit reamer.</w:t>
            </w:r>
          </w:p>
        </w:tc>
        <w:tc>
          <w:tcPr>
            <w:tcW w:w="1620" w:type="dxa"/>
            <w:vAlign w:val="center"/>
          </w:tcPr>
          <w:p w14:paraId="29EF8FD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0A72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B90813" w14:textId="2D73FA50" w:rsidR="0085411E" w:rsidRPr="00B66156" w:rsidRDefault="0085411E" w:rsidP="0085411E">
            <w:r w:rsidRPr="00844205">
              <w:t>212</w:t>
            </w:r>
          </w:p>
        </w:tc>
        <w:tc>
          <w:tcPr>
            <w:tcW w:w="7650" w:type="dxa"/>
            <w:vAlign w:val="center"/>
          </w:tcPr>
          <w:p w14:paraId="2877AD1A" w14:textId="748146CA" w:rsidR="0085411E" w:rsidRPr="00B66156" w:rsidRDefault="0085411E" w:rsidP="0085411E">
            <w:r w:rsidRPr="00844205">
              <w:t>Use a hacksaw.</w:t>
            </w:r>
          </w:p>
        </w:tc>
        <w:tc>
          <w:tcPr>
            <w:tcW w:w="1620" w:type="dxa"/>
            <w:vAlign w:val="center"/>
          </w:tcPr>
          <w:p w14:paraId="12387D0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6F7B4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C95262" w14:textId="0B69A61B" w:rsidR="0085411E" w:rsidRPr="00B66156" w:rsidRDefault="0085411E" w:rsidP="0085411E">
            <w:r w:rsidRPr="00844205">
              <w:t>213</w:t>
            </w:r>
          </w:p>
        </w:tc>
        <w:tc>
          <w:tcPr>
            <w:tcW w:w="7650" w:type="dxa"/>
            <w:vAlign w:val="center"/>
          </w:tcPr>
          <w:p w14:paraId="486A63ED" w14:textId="3CD49202" w:rsidR="0085411E" w:rsidRPr="00B66156" w:rsidRDefault="0085411E" w:rsidP="0085411E">
            <w:r w:rsidRPr="00844205">
              <w:t>Use an MC Cable splitter (roto-split).</w:t>
            </w:r>
          </w:p>
        </w:tc>
        <w:tc>
          <w:tcPr>
            <w:tcW w:w="1620" w:type="dxa"/>
            <w:vAlign w:val="center"/>
          </w:tcPr>
          <w:p w14:paraId="34884B5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BEE776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1F964F" w14:textId="0554A44C" w:rsidR="0085411E" w:rsidRPr="00B66156" w:rsidRDefault="0085411E" w:rsidP="0085411E">
            <w:r w:rsidRPr="00844205">
              <w:t>214</w:t>
            </w:r>
          </w:p>
        </w:tc>
        <w:tc>
          <w:tcPr>
            <w:tcW w:w="7650" w:type="dxa"/>
            <w:vAlign w:val="center"/>
          </w:tcPr>
          <w:p w14:paraId="30D60C39" w14:textId="58F8CA16" w:rsidR="0085411E" w:rsidRPr="00B66156" w:rsidRDefault="0085411E" w:rsidP="0085411E">
            <w:r w:rsidRPr="00844205">
              <w:t xml:space="preserve">Use </w:t>
            </w:r>
            <w:r w:rsidR="008E2276">
              <w:t xml:space="preserve">an </w:t>
            </w:r>
            <w:r w:rsidRPr="00844205">
              <w:t>adjustable or non</w:t>
            </w:r>
            <w:r w:rsidR="008E2276">
              <w:t>-</w:t>
            </w:r>
            <w:r w:rsidRPr="00844205">
              <w:t>adjustable wrenches.</w:t>
            </w:r>
          </w:p>
        </w:tc>
        <w:tc>
          <w:tcPr>
            <w:tcW w:w="1620" w:type="dxa"/>
            <w:vAlign w:val="center"/>
          </w:tcPr>
          <w:p w14:paraId="1E9FB1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19EDCC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0B1F8D" w14:textId="341803D8" w:rsidR="0085411E" w:rsidRPr="00B66156" w:rsidRDefault="0085411E" w:rsidP="0085411E">
            <w:r w:rsidRPr="00844205">
              <w:t>215</w:t>
            </w:r>
          </w:p>
        </w:tc>
        <w:tc>
          <w:tcPr>
            <w:tcW w:w="7650" w:type="dxa"/>
            <w:vAlign w:val="center"/>
          </w:tcPr>
          <w:p w14:paraId="40C62A6E" w14:textId="11AD732F" w:rsidR="0085411E" w:rsidRPr="00B66156" w:rsidRDefault="0085411E" w:rsidP="0085411E">
            <w:r w:rsidRPr="00844205">
              <w:t xml:space="preserve">Use </w:t>
            </w:r>
            <w:r w:rsidR="008E2276">
              <w:t xml:space="preserve">a </w:t>
            </w:r>
            <w:r w:rsidRPr="00844205">
              <w:t>ratchet and sockets.</w:t>
            </w:r>
          </w:p>
        </w:tc>
        <w:tc>
          <w:tcPr>
            <w:tcW w:w="1620" w:type="dxa"/>
            <w:vAlign w:val="center"/>
          </w:tcPr>
          <w:p w14:paraId="0D569F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95FAC6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1C34AD6" w14:textId="653D9E03" w:rsidR="0085411E" w:rsidRPr="00716415" w:rsidRDefault="0085411E" w:rsidP="0085411E">
            <w:r w:rsidRPr="00844205">
              <w:t>216</w:t>
            </w:r>
          </w:p>
        </w:tc>
        <w:tc>
          <w:tcPr>
            <w:tcW w:w="7650" w:type="dxa"/>
            <w:vAlign w:val="center"/>
          </w:tcPr>
          <w:p w14:paraId="4C1ADB38" w14:textId="07E3B3E8" w:rsidR="0085411E" w:rsidRPr="00716415" w:rsidRDefault="0085411E" w:rsidP="0085411E">
            <w:r w:rsidRPr="00844205">
              <w:t>Use nut drivers.</w:t>
            </w:r>
          </w:p>
        </w:tc>
        <w:tc>
          <w:tcPr>
            <w:tcW w:w="1620" w:type="dxa"/>
            <w:vAlign w:val="center"/>
          </w:tcPr>
          <w:p w14:paraId="3D58C7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13FF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7374F3E" w:rsidR="00E60D07" w:rsidRDefault="00E60D07" w:rsidP="007F79E0">
      <w:pPr>
        <w:pStyle w:val="Heading2"/>
      </w:pPr>
      <w:r>
        <w:t xml:space="preserve">300 </w:t>
      </w:r>
      <w:r w:rsidR="0085411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DB3D3E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6963B85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239E8" w14:textId="6A10F0FE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1</w:t>
            </w:r>
          </w:p>
        </w:tc>
        <w:tc>
          <w:tcPr>
            <w:tcW w:w="7650" w:type="dxa"/>
            <w:vAlign w:val="center"/>
          </w:tcPr>
          <w:p w14:paraId="3374318E" w14:textId="6549CAE0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8A0D7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1A4BEB3" w14:textId="194F6157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>302</w:t>
            </w:r>
          </w:p>
        </w:tc>
        <w:tc>
          <w:tcPr>
            <w:tcW w:w="7650" w:type="dxa"/>
            <w:vAlign w:val="center"/>
          </w:tcPr>
          <w:p w14:paraId="1834969F" w14:textId="593F8EEB" w:rsidR="0085411E" w:rsidRPr="00E60D07" w:rsidRDefault="0085411E" w:rsidP="0085411E">
            <w:pPr>
              <w:rPr>
                <w:rFonts w:eastAsia="Times New Roman" w:cs="Arial"/>
              </w:rPr>
            </w:pPr>
            <w:r w:rsidRPr="00B649D2">
              <w:t xml:space="preserve">Use </w:t>
            </w:r>
            <w:r w:rsidR="008E2276">
              <w:t xml:space="preserve">a </w:t>
            </w:r>
            <w:r w:rsidRPr="00B649D2">
              <w:t>hammer drill.</w:t>
            </w:r>
          </w:p>
        </w:tc>
        <w:tc>
          <w:tcPr>
            <w:tcW w:w="1620" w:type="dxa"/>
          </w:tcPr>
          <w:p w14:paraId="34831114" w14:textId="4D8FA59F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27387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C91099" w14:textId="3837C87B" w:rsidR="0085411E" w:rsidRPr="00D75E05" w:rsidRDefault="0085411E" w:rsidP="0085411E">
            <w:r w:rsidRPr="00B649D2">
              <w:t>303</w:t>
            </w:r>
          </w:p>
        </w:tc>
        <w:tc>
          <w:tcPr>
            <w:tcW w:w="7650" w:type="dxa"/>
            <w:vAlign w:val="center"/>
          </w:tcPr>
          <w:p w14:paraId="338EA030" w14:textId="2D683806" w:rsidR="0085411E" w:rsidRPr="00D75E05" w:rsidRDefault="0085411E" w:rsidP="0085411E">
            <w:r w:rsidRPr="00B649D2">
              <w:t xml:space="preserve">Use </w:t>
            </w:r>
            <w:r w:rsidR="008E2276">
              <w:t xml:space="preserve">a </w:t>
            </w:r>
            <w:r w:rsidRPr="00B649D2">
              <w:t>reciprocating saw.</w:t>
            </w:r>
          </w:p>
        </w:tc>
        <w:tc>
          <w:tcPr>
            <w:tcW w:w="1620" w:type="dxa"/>
          </w:tcPr>
          <w:p w14:paraId="01A42C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4A26E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107DC7" w14:textId="6213010E" w:rsidR="0085411E" w:rsidRPr="00D75E05" w:rsidRDefault="0085411E" w:rsidP="0085411E">
            <w:r w:rsidRPr="00B649D2">
              <w:t>304</w:t>
            </w:r>
          </w:p>
        </w:tc>
        <w:tc>
          <w:tcPr>
            <w:tcW w:w="7650" w:type="dxa"/>
            <w:vAlign w:val="center"/>
          </w:tcPr>
          <w:p w14:paraId="31B61E46" w14:textId="36605E27" w:rsidR="0085411E" w:rsidRPr="00D75E05" w:rsidRDefault="0085411E" w:rsidP="0085411E">
            <w:r w:rsidRPr="00B649D2">
              <w:t>Use</w:t>
            </w:r>
            <w:r w:rsidR="008E2276">
              <w:t xml:space="preserve"> a</w:t>
            </w:r>
            <w:r w:rsidRPr="00B649D2">
              <w:t xml:space="preserve"> portable hand-held band saw.</w:t>
            </w:r>
          </w:p>
        </w:tc>
        <w:tc>
          <w:tcPr>
            <w:tcW w:w="1620" w:type="dxa"/>
          </w:tcPr>
          <w:p w14:paraId="32B43B3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CDE09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67A4224" w14:textId="6AA80097" w:rsidR="0085411E" w:rsidRPr="00D75E05" w:rsidRDefault="0085411E" w:rsidP="0085411E">
            <w:r w:rsidRPr="00B649D2">
              <w:t>305</w:t>
            </w:r>
          </w:p>
        </w:tc>
        <w:tc>
          <w:tcPr>
            <w:tcW w:w="7650" w:type="dxa"/>
            <w:vAlign w:val="center"/>
          </w:tcPr>
          <w:p w14:paraId="7B484846" w14:textId="05953C39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F09A68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10AD2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89CEE" w14:textId="6AB9F2CA" w:rsidR="0085411E" w:rsidRPr="00D75E05" w:rsidRDefault="0085411E" w:rsidP="0085411E">
            <w:r w:rsidRPr="00B649D2">
              <w:t>306</w:t>
            </w:r>
          </w:p>
        </w:tc>
        <w:tc>
          <w:tcPr>
            <w:tcW w:w="7650" w:type="dxa"/>
            <w:vAlign w:val="center"/>
          </w:tcPr>
          <w:p w14:paraId="399911CE" w14:textId="05AE9718" w:rsidR="0085411E" w:rsidRPr="00D75E05" w:rsidRDefault="0085411E" w:rsidP="0085411E">
            <w:r w:rsidRPr="00B649D2">
              <w:t>Use a drill.</w:t>
            </w:r>
          </w:p>
        </w:tc>
        <w:tc>
          <w:tcPr>
            <w:tcW w:w="1620" w:type="dxa"/>
          </w:tcPr>
          <w:p w14:paraId="404CE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AA753B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A3C84E0" w14:textId="5F0E43E3" w:rsidR="0085411E" w:rsidRPr="00D75E05" w:rsidRDefault="0085411E" w:rsidP="0085411E">
            <w:r w:rsidRPr="00B649D2">
              <w:t>307</w:t>
            </w:r>
          </w:p>
        </w:tc>
        <w:tc>
          <w:tcPr>
            <w:tcW w:w="7650" w:type="dxa"/>
            <w:vAlign w:val="center"/>
          </w:tcPr>
          <w:p w14:paraId="0EC260B7" w14:textId="19A82163" w:rsidR="0085411E" w:rsidRPr="00D75E05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520510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7A4F4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07CE18F" w14:textId="621588B0" w:rsidR="0085411E" w:rsidRPr="00A331DD" w:rsidRDefault="0085411E" w:rsidP="0085411E">
            <w:r w:rsidRPr="00B649D2">
              <w:t>308</w:t>
            </w:r>
          </w:p>
        </w:tc>
        <w:tc>
          <w:tcPr>
            <w:tcW w:w="7650" w:type="dxa"/>
            <w:vAlign w:val="center"/>
          </w:tcPr>
          <w:p w14:paraId="41E5E791" w14:textId="6F29AAD7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2BF17D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68201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18FC6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6722275" w14:textId="2C8BF151" w:rsidR="0085411E" w:rsidRPr="00A331DD" w:rsidRDefault="0085411E" w:rsidP="0085411E">
            <w:r w:rsidRPr="00B649D2">
              <w:t>309</w:t>
            </w:r>
          </w:p>
        </w:tc>
        <w:tc>
          <w:tcPr>
            <w:tcW w:w="7650" w:type="dxa"/>
            <w:vAlign w:val="center"/>
          </w:tcPr>
          <w:p w14:paraId="13A0D9A5" w14:textId="0FB589F8" w:rsidR="0085411E" w:rsidRPr="00A331DD" w:rsidRDefault="0085411E" w:rsidP="0085411E">
            <w:r w:rsidRPr="00B649D2">
              <w:t>RESERVED</w:t>
            </w:r>
          </w:p>
        </w:tc>
        <w:tc>
          <w:tcPr>
            <w:tcW w:w="1620" w:type="dxa"/>
          </w:tcPr>
          <w:p w14:paraId="1CCA3B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4EE0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32E3F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EC3675" w14:textId="427AA4E4" w:rsidR="0085411E" w:rsidRPr="00A331DD" w:rsidRDefault="0085411E" w:rsidP="0085411E">
            <w:r w:rsidRPr="00B649D2">
              <w:t>310</w:t>
            </w:r>
          </w:p>
        </w:tc>
        <w:tc>
          <w:tcPr>
            <w:tcW w:w="7650" w:type="dxa"/>
            <w:vAlign w:val="center"/>
          </w:tcPr>
          <w:p w14:paraId="1DF1F568" w14:textId="479D3E23" w:rsidR="0085411E" w:rsidRPr="00A331DD" w:rsidRDefault="0085411E" w:rsidP="0085411E">
            <w:r w:rsidRPr="00B649D2">
              <w:t xml:space="preserve">Use </w:t>
            </w:r>
            <w:r w:rsidR="008E2276">
              <w:t xml:space="preserve">an </w:t>
            </w:r>
            <w:r w:rsidRPr="00B649D2">
              <w:t>oscillating multipurpose tool.</w:t>
            </w:r>
          </w:p>
        </w:tc>
        <w:tc>
          <w:tcPr>
            <w:tcW w:w="1620" w:type="dxa"/>
          </w:tcPr>
          <w:p w14:paraId="6660548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765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9D88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9529B9" w14:textId="1198CE1F" w:rsidR="0085411E" w:rsidRPr="00A331DD" w:rsidRDefault="0085411E" w:rsidP="0085411E">
            <w:r w:rsidRPr="00B649D2">
              <w:t>311</w:t>
            </w:r>
          </w:p>
        </w:tc>
        <w:tc>
          <w:tcPr>
            <w:tcW w:w="7650" w:type="dxa"/>
            <w:vAlign w:val="center"/>
          </w:tcPr>
          <w:p w14:paraId="5C6E507C" w14:textId="2E282EBD" w:rsidR="0085411E" w:rsidRPr="00A331DD" w:rsidRDefault="0085411E" w:rsidP="0085411E">
            <w:r w:rsidRPr="00B649D2">
              <w:t>Use impact driver.</w:t>
            </w:r>
          </w:p>
        </w:tc>
        <w:tc>
          <w:tcPr>
            <w:tcW w:w="1620" w:type="dxa"/>
          </w:tcPr>
          <w:p w14:paraId="0F127A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B44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1C45" w14:textId="77777777" w:rsidR="007E0061" w:rsidRDefault="007E0061" w:rsidP="007F79E0">
      <w:pPr>
        <w:pStyle w:val="Heading2"/>
      </w:pPr>
    </w:p>
    <w:p w14:paraId="35E60414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44596E37" w:rsidR="007F79E0" w:rsidRDefault="007F79E0" w:rsidP="007F79E0">
      <w:pPr>
        <w:pStyle w:val="Heading2"/>
      </w:pPr>
      <w:r>
        <w:lastRenderedPageBreak/>
        <w:t xml:space="preserve">400 </w:t>
      </w:r>
      <w:r w:rsidR="0085411E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968A5E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1966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A866F3" w14:textId="2670A777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1</w:t>
            </w:r>
          </w:p>
        </w:tc>
        <w:tc>
          <w:tcPr>
            <w:tcW w:w="7650" w:type="dxa"/>
            <w:vAlign w:val="center"/>
          </w:tcPr>
          <w:p w14:paraId="0C82466E" w14:textId="72E23941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F81F3B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830D7F" w14:textId="11C32728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2</w:t>
            </w:r>
          </w:p>
        </w:tc>
        <w:tc>
          <w:tcPr>
            <w:tcW w:w="7650" w:type="dxa"/>
            <w:vAlign w:val="center"/>
          </w:tcPr>
          <w:p w14:paraId="64A9A743" w14:textId="55906FAD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dentify blueprint symbols.</w:t>
            </w:r>
          </w:p>
        </w:tc>
        <w:tc>
          <w:tcPr>
            <w:tcW w:w="1620" w:type="dxa"/>
          </w:tcPr>
          <w:p w14:paraId="5B82A548" w14:textId="671BF7FD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24F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B4AC167" w14:textId="5A320FA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3</w:t>
            </w:r>
          </w:p>
        </w:tc>
        <w:tc>
          <w:tcPr>
            <w:tcW w:w="7650" w:type="dxa"/>
            <w:vAlign w:val="center"/>
          </w:tcPr>
          <w:p w14:paraId="2DEA73F8" w14:textId="1CEE4DD9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Interpret blueprint plans.</w:t>
            </w:r>
          </w:p>
        </w:tc>
        <w:tc>
          <w:tcPr>
            <w:tcW w:w="1620" w:type="dxa"/>
          </w:tcPr>
          <w:p w14:paraId="166FCC22" w14:textId="27C72561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0B09F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3662C9" w14:textId="4A1FB17E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4</w:t>
            </w:r>
          </w:p>
        </w:tc>
        <w:tc>
          <w:tcPr>
            <w:tcW w:w="7650" w:type="dxa"/>
            <w:vAlign w:val="center"/>
          </w:tcPr>
          <w:p w14:paraId="6178697F" w14:textId="51A3503A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RESERVED</w:t>
            </w:r>
          </w:p>
        </w:tc>
        <w:tc>
          <w:tcPr>
            <w:tcW w:w="1620" w:type="dxa"/>
          </w:tcPr>
          <w:p w14:paraId="63741AFB" w14:textId="69C49246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42331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F54062" w14:textId="7F167655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405</w:t>
            </w:r>
          </w:p>
        </w:tc>
        <w:tc>
          <w:tcPr>
            <w:tcW w:w="7650" w:type="dxa"/>
            <w:vAlign w:val="center"/>
          </w:tcPr>
          <w:p w14:paraId="7BB3C3AB" w14:textId="2B32E932" w:rsidR="0085411E" w:rsidRPr="00E60D07" w:rsidRDefault="0085411E" w:rsidP="0085411E">
            <w:pPr>
              <w:rPr>
                <w:rFonts w:eastAsia="Times New Roman" w:cs="Arial"/>
              </w:rPr>
            </w:pPr>
            <w:r w:rsidRPr="00FC24DE">
              <w:t>Develop electrical details on a blueprint.</w:t>
            </w:r>
          </w:p>
        </w:tc>
        <w:tc>
          <w:tcPr>
            <w:tcW w:w="1620" w:type="dxa"/>
          </w:tcPr>
          <w:p w14:paraId="3A666FAE" w14:textId="24D60488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F663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E4679BE" w14:textId="4B7F6391" w:rsidR="0085411E" w:rsidRPr="00F875DE" w:rsidRDefault="0085411E" w:rsidP="0085411E">
            <w:r w:rsidRPr="00FC24DE">
              <w:t>406</w:t>
            </w:r>
          </w:p>
        </w:tc>
        <w:tc>
          <w:tcPr>
            <w:tcW w:w="7650" w:type="dxa"/>
            <w:vAlign w:val="center"/>
          </w:tcPr>
          <w:p w14:paraId="50B95CB1" w14:textId="46DE4E7B" w:rsidR="0085411E" w:rsidRPr="00F875DE" w:rsidRDefault="0085411E" w:rsidP="0085411E">
            <w:r w:rsidRPr="00FC24DE">
              <w:t>Use a measuring tool to scale.</w:t>
            </w:r>
          </w:p>
        </w:tc>
        <w:tc>
          <w:tcPr>
            <w:tcW w:w="1620" w:type="dxa"/>
          </w:tcPr>
          <w:p w14:paraId="7225D7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3FA180" w:rsidR="007F79E0" w:rsidRDefault="007F79E0" w:rsidP="007F79E0">
      <w:pPr>
        <w:pStyle w:val="Heading2"/>
      </w:pPr>
      <w:r>
        <w:t xml:space="preserve">500 </w:t>
      </w:r>
      <w:r w:rsidR="0085411E">
        <w:t>Ancho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71ABC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bookmarkEnd w:id="2"/>
      <w:tr w:rsidR="0085411E" w:rsidRPr="00E60D07" w14:paraId="64B4DF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D6D65B" w14:textId="345E896B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501</w:t>
            </w:r>
          </w:p>
        </w:tc>
        <w:tc>
          <w:tcPr>
            <w:tcW w:w="7650" w:type="dxa"/>
            <w:vAlign w:val="center"/>
          </w:tcPr>
          <w:p w14:paraId="43EA4BD5" w14:textId="40679FDF" w:rsidR="0085411E" w:rsidRPr="00E60D07" w:rsidRDefault="0085411E" w:rsidP="0085411E">
            <w:pPr>
              <w:rPr>
                <w:rFonts w:eastAsia="Times New Roman" w:cs="Arial"/>
              </w:rPr>
            </w:pPr>
            <w:r w:rsidRPr="00970EC9">
              <w:t>Identify, select</w:t>
            </w:r>
            <w:r w:rsidR="008E2276">
              <w:t>,</w:t>
            </w:r>
            <w:r w:rsidRPr="00970EC9">
              <w:t xml:space="preserve"> and install various types of anchors and suppor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51B426C0" w:rsidR="007F79E0" w:rsidRDefault="007F79E0" w:rsidP="007F79E0">
      <w:pPr>
        <w:pStyle w:val="Heading2"/>
      </w:pPr>
      <w:r>
        <w:t xml:space="preserve">600 </w:t>
      </w:r>
      <w:r w:rsidR="0085411E">
        <w:t>Residential Cabling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13B2BF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5BEF1E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3A14760" w14:textId="4B2F539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1</w:t>
            </w:r>
          </w:p>
        </w:tc>
        <w:tc>
          <w:tcPr>
            <w:tcW w:w="7650" w:type="dxa"/>
            <w:vAlign w:val="center"/>
          </w:tcPr>
          <w:p w14:paraId="6D3BFECC" w14:textId="459E10D2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non-metallic (NM) Cabl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5414A37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953893B" w14:textId="5798B0CD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2</w:t>
            </w:r>
          </w:p>
        </w:tc>
        <w:tc>
          <w:tcPr>
            <w:tcW w:w="7650" w:type="dxa"/>
            <w:vAlign w:val="center"/>
          </w:tcPr>
          <w:p w14:paraId="24C47381" w14:textId="41C4503C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Install metal-clad cable (MC).</w:t>
            </w:r>
          </w:p>
        </w:tc>
        <w:tc>
          <w:tcPr>
            <w:tcW w:w="1620" w:type="dxa"/>
            <w:vAlign w:val="center"/>
          </w:tcPr>
          <w:p w14:paraId="1F8FD1E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AEDD7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CFE745" w14:textId="73731B66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3</w:t>
            </w:r>
          </w:p>
        </w:tc>
        <w:tc>
          <w:tcPr>
            <w:tcW w:w="7650" w:type="dxa"/>
            <w:vAlign w:val="center"/>
          </w:tcPr>
          <w:p w14:paraId="60E81024" w14:textId="6C433091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E27794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695A2C" w14:textId="06E9CA53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604</w:t>
            </w:r>
          </w:p>
        </w:tc>
        <w:tc>
          <w:tcPr>
            <w:tcW w:w="7650" w:type="dxa"/>
            <w:vAlign w:val="center"/>
          </w:tcPr>
          <w:p w14:paraId="01B52E05" w14:textId="6A38F988" w:rsidR="0085411E" w:rsidRPr="00E60D07" w:rsidRDefault="0085411E" w:rsidP="0085411E">
            <w:pPr>
              <w:rPr>
                <w:rFonts w:eastAsia="Times New Roman" w:cs="Arial"/>
              </w:rPr>
            </w:pPr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DA92E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D1A54B" w14:textId="25C56CAB" w:rsidR="0085411E" w:rsidRPr="005B0B1F" w:rsidRDefault="0085411E" w:rsidP="0085411E">
            <w:r w:rsidRPr="00C46098">
              <w:t>605</w:t>
            </w:r>
          </w:p>
        </w:tc>
        <w:tc>
          <w:tcPr>
            <w:tcW w:w="7650" w:type="dxa"/>
            <w:vAlign w:val="center"/>
          </w:tcPr>
          <w:p w14:paraId="4CBF3591" w14:textId="2813B03E" w:rsidR="0085411E" w:rsidRPr="005B0B1F" w:rsidRDefault="0085411E" w:rsidP="0085411E">
            <w:r w:rsidRPr="00C46098">
              <w:t>Terminate a coaxial cable.</w:t>
            </w:r>
          </w:p>
        </w:tc>
        <w:tc>
          <w:tcPr>
            <w:tcW w:w="1620" w:type="dxa"/>
            <w:vAlign w:val="center"/>
          </w:tcPr>
          <w:p w14:paraId="5E76D7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5DBF23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7330C14" w14:textId="0A5EF6EB" w:rsidR="0085411E" w:rsidRPr="005B0B1F" w:rsidRDefault="0085411E" w:rsidP="0085411E">
            <w:r w:rsidRPr="00C46098">
              <w:t>606</w:t>
            </w:r>
          </w:p>
        </w:tc>
        <w:tc>
          <w:tcPr>
            <w:tcW w:w="7650" w:type="dxa"/>
            <w:vAlign w:val="center"/>
          </w:tcPr>
          <w:p w14:paraId="3C633CE6" w14:textId="654FFE0B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624110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ADCDB8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E612D40" w14:textId="32C7B29B" w:rsidR="0085411E" w:rsidRPr="005B0B1F" w:rsidRDefault="0085411E" w:rsidP="0085411E">
            <w:r w:rsidRPr="00C46098">
              <w:t>607</w:t>
            </w:r>
          </w:p>
        </w:tc>
        <w:tc>
          <w:tcPr>
            <w:tcW w:w="7650" w:type="dxa"/>
            <w:vAlign w:val="center"/>
          </w:tcPr>
          <w:p w14:paraId="3111C632" w14:textId="6A63AB9E" w:rsidR="0085411E" w:rsidRPr="005B0B1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11ED2CC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A544A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91A7389" w14:textId="0CBBB394" w:rsidR="0085411E" w:rsidRPr="00544EEF" w:rsidRDefault="0085411E" w:rsidP="0085411E">
            <w:r w:rsidRPr="00C46098">
              <w:t>608</w:t>
            </w:r>
          </w:p>
        </w:tc>
        <w:tc>
          <w:tcPr>
            <w:tcW w:w="7650" w:type="dxa"/>
            <w:vAlign w:val="center"/>
          </w:tcPr>
          <w:p w14:paraId="36CF33B3" w14:textId="17E4ECD1" w:rsidR="0085411E" w:rsidRPr="00544EEF" w:rsidRDefault="0085411E" w:rsidP="0085411E">
            <w:r w:rsidRPr="00C46098">
              <w:t>RESERVED</w:t>
            </w:r>
          </w:p>
        </w:tc>
        <w:tc>
          <w:tcPr>
            <w:tcW w:w="1620" w:type="dxa"/>
            <w:vAlign w:val="center"/>
          </w:tcPr>
          <w:p w14:paraId="45FF27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FD32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C1FAAB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BD418D1" w14:textId="445DBC4E" w:rsidR="0085411E" w:rsidRPr="00544EEF" w:rsidRDefault="0085411E" w:rsidP="0085411E">
            <w:r w:rsidRPr="00C46098">
              <w:t>609</w:t>
            </w:r>
          </w:p>
        </w:tc>
        <w:tc>
          <w:tcPr>
            <w:tcW w:w="7650" w:type="dxa"/>
            <w:vAlign w:val="center"/>
          </w:tcPr>
          <w:p w14:paraId="22C8D694" w14:textId="5B0DE6E2" w:rsidR="0085411E" w:rsidRPr="00544EEF" w:rsidRDefault="0085411E" w:rsidP="0085411E">
            <w:r w:rsidRPr="00C46098">
              <w:t>Identify telecommunications cable types.</w:t>
            </w:r>
          </w:p>
        </w:tc>
        <w:tc>
          <w:tcPr>
            <w:tcW w:w="1620" w:type="dxa"/>
            <w:vAlign w:val="center"/>
          </w:tcPr>
          <w:p w14:paraId="0DDCBEA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8A490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893D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9D56645" w14:textId="3F5F512E" w:rsidR="0085411E" w:rsidRPr="00544EEF" w:rsidRDefault="0085411E" w:rsidP="0085411E">
            <w:r w:rsidRPr="00C46098">
              <w:t>610</w:t>
            </w:r>
          </w:p>
        </w:tc>
        <w:tc>
          <w:tcPr>
            <w:tcW w:w="7650" w:type="dxa"/>
            <w:vAlign w:val="center"/>
          </w:tcPr>
          <w:p w14:paraId="0AC157B6" w14:textId="041F50B3" w:rsidR="0085411E" w:rsidRPr="00544EEF" w:rsidRDefault="0085411E" w:rsidP="0085411E">
            <w:r w:rsidRPr="00C46098">
              <w:t>Terminate a RJ45 connector.</w:t>
            </w:r>
          </w:p>
        </w:tc>
        <w:tc>
          <w:tcPr>
            <w:tcW w:w="1620" w:type="dxa"/>
            <w:vAlign w:val="center"/>
          </w:tcPr>
          <w:p w14:paraId="364E914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28E2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DE2F92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2C64C7" w14:textId="6F566FB2" w:rsidR="0085411E" w:rsidRPr="00544EEF" w:rsidRDefault="0085411E" w:rsidP="0085411E">
            <w:r w:rsidRPr="00C46098">
              <w:lastRenderedPageBreak/>
              <w:t>611</w:t>
            </w:r>
          </w:p>
        </w:tc>
        <w:tc>
          <w:tcPr>
            <w:tcW w:w="7650" w:type="dxa"/>
            <w:vAlign w:val="center"/>
          </w:tcPr>
          <w:p w14:paraId="0C22FB91" w14:textId="6207DFB8" w:rsidR="0085411E" w:rsidRPr="00544EEF" w:rsidRDefault="0085411E" w:rsidP="0085411E">
            <w:r w:rsidRPr="00C46098">
              <w:t>Install SE cable.</w:t>
            </w:r>
          </w:p>
        </w:tc>
        <w:tc>
          <w:tcPr>
            <w:tcW w:w="1620" w:type="dxa"/>
            <w:vAlign w:val="center"/>
          </w:tcPr>
          <w:p w14:paraId="35199D6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B7527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EBCB2F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0382160" w14:textId="631E90F3" w:rsidR="0085411E" w:rsidRPr="00544EEF" w:rsidRDefault="0085411E" w:rsidP="0085411E">
            <w:r w:rsidRPr="00C46098">
              <w:t>612</w:t>
            </w:r>
          </w:p>
        </w:tc>
        <w:tc>
          <w:tcPr>
            <w:tcW w:w="7650" w:type="dxa"/>
            <w:vAlign w:val="center"/>
          </w:tcPr>
          <w:p w14:paraId="14653359" w14:textId="26ABA4D4" w:rsidR="0085411E" w:rsidRPr="00544EEF" w:rsidRDefault="0085411E" w:rsidP="0085411E">
            <w:r w:rsidRPr="00C46098">
              <w:t>Terminate and splice conductors.</w:t>
            </w:r>
          </w:p>
        </w:tc>
        <w:tc>
          <w:tcPr>
            <w:tcW w:w="1620" w:type="dxa"/>
            <w:vAlign w:val="center"/>
          </w:tcPr>
          <w:p w14:paraId="096F9E2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12CF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309C15B" w:rsidR="00EA581C" w:rsidRDefault="00EA581C" w:rsidP="00EA581C">
      <w:pPr>
        <w:pStyle w:val="Heading2"/>
      </w:pPr>
      <w:r>
        <w:t xml:space="preserve">700 </w:t>
      </w:r>
      <w:r w:rsidR="0085411E">
        <w:t xml:space="preserve">Switches and Receptacl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C03280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36B3BC2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04A0934" w14:textId="484C6F71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701</w:t>
            </w:r>
          </w:p>
        </w:tc>
        <w:tc>
          <w:tcPr>
            <w:tcW w:w="7650" w:type="dxa"/>
            <w:vAlign w:val="center"/>
          </w:tcPr>
          <w:p w14:paraId="534FD653" w14:textId="64E5DD25" w:rsidR="0085411E" w:rsidRPr="00E60D07" w:rsidRDefault="0085411E" w:rsidP="0085411E">
            <w:pPr>
              <w:rPr>
                <w:rFonts w:eastAsia="Times New Roman" w:cs="Arial"/>
              </w:rPr>
            </w:pPr>
            <w:r w:rsidRPr="00DC4C5A">
              <w:t>Install a duplex receptac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994BE6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4843B2B" w14:textId="7BC6AD8F" w:rsidR="0085411E" w:rsidRPr="00D0177F" w:rsidRDefault="0085411E" w:rsidP="0085411E">
            <w:r w:rsidRPr="00DC4C5A">
              <w:t>702</w:t>
            </w:r>
          </w:p>
        </w:tc>
        <w:tc>
          <w:tcPr>
            <w:tcW w:w="7650" w:type="dxa"/>
            <w:vAlign w:val="center"/>
          </w:tcPr>
          <w:p w14:paraId="6FDED19C" w14:textId="7F6C39D8" w:rsidR="0085411E" w:rsidRPr="00D0177F" w:rsidRDefault="0085411E" w:rsidP="0085411E">
            <w:r w:rsidRPr="00DC4C5A">
              <w:t>Install a single pole switch.</w:t>
            </w:r>
          </w:p>
        </w:tc>
        <w:tc>
          <w:tcPr>
            <w:tcW w:w="1620" w:type="dxa"/>
            <w:vAlign w:val="center"/>
          </w:tcPr>
          <w:p w14:paraId="521C4A9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95A13C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DB852" w14:textId="2F72A182" w:rsidR="0085411E" w:rsidRPr="00D0177F" w:rsidRDefault="0085411E" w:rsidP="0085411E">
            <w:r w:rsidRPr="00DC4C5A">
              <w:t>703</w:t>
            </w:r>
          </w:p>
        </w:tc>
        <w:tc>
          <w:tcPr>
            <w:tcW w:w="7650" w:type="dxa"/>
            <w:vAlign w:val="center"/>
          </w:tcPr>
          <w:p w14:paraId="4184EC1E" w14:textId="3E925E2A" w:rsidR="0085411E" w:rsidRPr="00D0177F" w:rsidRDefault="0085411E" w:rsidP="0085411E">
            <w:r w:rsidRPr="00DC4C5A">
              <w:t>Install a 3-way switch.</w:t>
            </w:r>
          </w:p>
        </w:tc>
        <w:tc>
          <w:tcPr>
            <w:tcW w:w="1620" w:type="dxa"/>
            <w:vAlign w:val="center"/>
          </w:tcPr>
          <w:p w14:paraId="23631B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4E7D8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FD6E6AB" w14:textId="10334F25" w:rsidR="0085411E" w:rsidRPr="008A342A" w:rsidRDefault="0085411E" w:rsidP="0085411E">
            <w:r w:rsidRPr="00DC4C5A">
              <w:t>704</w:t>
            </w:r>
          </w:p>
        </w:tc>
        <w:tc>
          <w:tcPr>
            <w:tcW w:w="7650" w:type="dxa"/>
            <w:vAlign w:val="center"/>
          </w:tcPr>
          <w:p w14:paraId="325C05CA" w14:textId="1B7008C6" w:rsidR="0085411E" w:rsidRPr="008A342A" w:rsidRDefault="0085411E" w:rsidP="0085411E">
            <w:r w:rsidRPr="00DC4C5A">
              <w:t>Install a 4-way switch.</w:t>
            </w:r>
          </w:p>
        </w:tc>
        <w:tc>
          <w:tcPr>
            <w:tcW w:w="1620" w:type="dxa"/>
            <w:vAlign w:val="center"/>
          </w:tcPr>
          <w:p w14:paraId="0F56D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876C3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9AC2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33BEE68" w14:textId="340D4E99" w:rsidR="0085411E" w:rsidRPr="008A342A" w:rsidRDefault="0085411E" w:rsidP="0085411E">
            <w:r w:rsidRPr="00DC4C5A">
              <w:t>705</w:t>
            </w:r>
          </w:p>
        </w:tc>
        <w:tc>
          <w:tcPr>
            <w:tcW w:w="7650" w:type="dxa"/>
            <w:vAlign w:val="center"/>
          </w:tcPr>
          <w:p w14:paraId="7D35CCBE" w14:textId="7D8D2609" w:rsidR="0085411E" w:rsidRPr="008A342A" w:rsidRDefault="0085411E" w:rsidP="0085411E">
            <w:r w:rsidRPr="00DC4C5A">
              <w:t>Install a split-wired duplex receptacle.</w:t>
            </w:r>
          </w:p>
        </w:tc>
        <w:tc>
          <w:tcPr>
            <w:tcW w:w="1620" w:type="dxa"/>
            <w:vAlign w:val="center"/>
          </w:tcPr>
          <w:p w14:paraId="13FC81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FBE6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C819A9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9A7B0B9" w14:textId="2AF91B09" w:rsidR="0085411E" w:rsidRPr="008A342A" w:rsidRDefault="0085411E" w:rsidP="0085411E">
            <w:r w:rsidRPr="00DC4C5A">
              <w:t>706</w:t>
            </w:r>
          </w:p>
        </w:tc>
        <w:tc>
          <w:tcPr>
            <w:tcW w:w="7650" w:type="dxa"/>
            <w:vAlign w:val="center"/>
          </w:tcPr>
          <w:p w14:paraId="51337136" w14:textId="1B180909" w:rsidR="0085411E" w:rsidRPr="008A342A" w:rsidRDefault="0085411E" w:rsidP="0085411E">
            <w:r w:rsidRPr="00DC4C5A">
              <w:t xml:space="preserve">Install a Ground Fault Circuit Interrupter (GFCI) </w:t>
            </w:r>
            <w:r w:rsidR="008E2276">
              <w:t>r</w:t>
            </w:r>
            <w:r w:rsidRPr="00DC4C5A">
              <w:t>eceptacle.</w:t>
            </w:r>
          </w:p>
        </w:tc>
        <w:tc>
          <w:tcPr>
            <w:tcW w:w="1620" w:type="dxa"/>
            <w:vAlign w:val="center"/>
          </w:tcPr>
          <w:p w14:paraId="3D8B13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3DB5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633FD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432362" w14:textId="543A15E6" w:rsidR="0085411E" w:rsidRPr="008A342A" w:rsidRDefault="0085411E" w:rsidP="0085411E">
            <w:r w:rsidRPr="00DC4C5A">
              <w:t>707</w:t>
            </w:r>
          </w:p>
        </w:tc>
        <w:tc>
          <w:tcPr>
            <w:tcW w:w="7650" w:type="dxa"/>
            <w:vAlign w:val="center"/>
          </w:tcPr>
          <w:p w14:paraId="68B154D2" w14:textId="5366F132" w:rsidR="0085411E" w:rsidRPr="008A342A" w:rsidRDefault="0085411E" w:rsidP="0085411E">
            <w:r w:rsidRPr="00DC4C5A">
              <w:t>Install an Arc-Fault Circuit Interrupter (AFCI).</w:t>
            </w:r>
          </w:p>
        </w:tc>
        <w:tc>
          <w:tcPr>
            <w:tcW w:w="1620" w:type="dxa"/>
            <w:vAlign w:val="center"/>
          </w:tcPr>
          <w:p w14:paraId="760FDD8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B314D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5C4280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5470F69" w14:textId="2F3FE06F" w:rsidR="0085411E" w:rsidRPr="008A342A" w:rsidRDefault="0085411E" w:rsidP="0085411E">
            <w:r w:rsidRPr="00DC4C5A">
              <w:t>708</w:t>
            </w:r>
          </w:p>
        </w:tc>
        <w:tc>
          <w:tcPr>
            <w:tcW w:w="7650" w:type="dxa"/>
            <w:vAlign w:val="center"/>
          </w:tcPr>
          <w:p w14:paraId="6226E551" w14:textId="4091D0ED" w:rsidR="0085411E" w:rsidRPr="008A342A" w:rsidRDefault="0085411E" w:rsidP="0085411E">
            <w:r w:rsidRPr="00DC4C5A">
              <w:t>Install a time control switch.</w:t>
            </w:r>
          </w:p>
        </w:tc>
        <w:tc>
          <w:tcPr>
            <w:tcW w:w="1620" w:type="dxa"/>
            <w:vAlign w:val="center"/>
          </w:tcPr>
          <w:p w14:paraId="09383AC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33C2C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182EEF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0CC324" w14:textId="3508DC54" w:rsidR="0085411E" w:rsidRPr="008A342A" w:rsidRDefault="0085411E" w:rsidP="0085411E">
            <w:r w:rsidRPr="00DC4C5A">
              <w:t>709</w:t>
            </w:r>
          </w:p>
        </w:tc>
        <w:tc>
          <w:tcPr>
            <w:tcW w:w="7650" w:type="dxa"/>
            <w:vAlign w:val="center"/>
          </w:tcPr>
          <w:p w14:paraId="57A7256D" w14:textId="3C93F5F3" w:rsidR="0085411E" w:rsidRPr="008A342A" w:rsidRDefault="0085411E" w:rsidP="0085411E">
            <w:r w:rsidRPr="00DC4C5A">
              <w:t>Install a range receptacle.</w:t>
            </w:r>
          </w:p>
        </w:tc>
        <w:tc>
          <w:tcPr>
            <w:tcW w:w="1620" w:type="dxa"/>
            <w:vAlign w:val="center"/>
          </w:tcPr>
          <w:p w14:paraId="4253AF6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DA07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B6BDA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58DFF36" w14:textId="0CEE5A02" w:rsidR="0085411E" w:rsidRPr="008A342A" w:rsidRDefault="0085411E" w:rsidP="0085411E">
            <w:r w:rsidRPr="00DC4C5A">
              <w:t>710</w:t>
            </w:r>
          </w:p>
        </w:tc>
        <w:tc>
          <w:tcPr>
            <w:tcW w:w="7650" w:type="dxa"/>
            <w:vAlign w:val="center"/>
          </w:tcPr>
          <w:p w14:paraId="1384B26E" w14:textId="2EFFC1A4" w:rsidR="0085411E" w:rsidRPr="008A342A" w:rsidRDefault="0085411E" w:rsidP="0085411E">
            <w:r w:rsidRPr="00DC4C5A">
              <w:t>Install a dryer receptacle.</w:t>
            </w:r>
          </w:p>
        </w:tc>
        <w:tc>
          <w:tcPr>
            <w:tcW w:w="1620" w:type="dxa"/>
            <w:vAlign w:val="center"/>
          </w:tcPr>
          <w:p w14:paraId="64BDEA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D7F2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0CF6B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A82E923" w14:textId="24B46BEC" w:rsidR="0085411E" w:rsidRPr="008A342A" w:rsidRDefault="0085411E" w:rsidP="0085411E">
            <w:r w:rsidRPr="00DC4C5A">
              <w:t>711</w:t>
            </w:r>
          </w:p>
        </w:tc>
        <w:tc>
          <w:tcPr>
            <w:tcW w:w="7650" w:type="dxa"/>
            <w:vAlign w:val="center"/>
          </w:tcPr>
          <w:p w14:paraId="3B36C7F8" w14:textId="389D112E" w:rsidR="0085411E" w:rsidRPr="008A342A" w:rsidRDefault="0085411E" w:rsidP="0085411E">
            <w:r w:rsidRPr="00DC4C5A">
              <w:t>Install various branch circuits.</w:t>
            </w:r>
          </w:p>
        </w:tc>
        <w:tc>
          <w:tcPr>
            <w:tcW w:w="1620" w:type="dxa"/>
            <w:vAlign w:val="center"/>
          </w:tcPr>
          <w:p w14:paraId="3FA250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EEB6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2BE9A7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4CF3109" w14:textId="7CA8E062" w:rsidR="0085411E" w:rsidRPr="008A342A" w:rsidRDefault="0085411E" w:rsidP="0085411E">
            <w:r w:rsidRPr="00DC4C5A">
              <w:t>712</w:t>
            </w:r>
          </w:p>
        </w:tc>
        <w:tc>
          <w:tcPr>
            <w:tcW w:w="7650" w:type="dxa"/>
            <w:vAlign w:val="center"/>
          </w:tcPr>
          <w:p w14:paraId="0B98E7D6" w14:textId="75B50529" w:rsidR="0085411E" w:rsidRPr="008A342A" w:rsidRDefault="0085411E" w:rsidP="0085411E">
            <w:r w:rsidRPr="00DC4C5A">
              <w:t>Install connected/ smart devices.</w:t>
            </w:r>
          </w:p>
        </w:tc>
        <w:tc>
          <w:tcPr>
            <w:tcW w:w="1620" w:type="dxa"/>
            <w:vAlign w:val="center"/>
          </w:tcPr>
          <w:p w14:paraId="0402AD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04A4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EC4837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B6E33">
        <w:t>F</w:t>
      </w:r>
      <w:r w:rsidR="0085411E">
        <w:t>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E27F3C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16072BA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532089" w14:textId="5FB62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1</w:t>
            </w:r>
          </w:p>
        </w:tc>
        <w:tc>
          <w:tcPr>
            <w:tcW w:w="7650" w:type="dxa"/>
            <w:vAlign w:val="center"/>
          </w:tcPr>
          <w:p w14:paraId="6A13E116" w14:textId="2E38145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surface-mounted lighting fix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BB9D34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C2244EA" w14:textId="7AF737C8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2</w:t>
            </w:r>
          </w:p>
        </w:tc>
        <w:tc>
          <w:tcPr>
            <w:tcW w:w="7650" w:type="dxa"/>
            <w:vAlign w:val="center"/>
          </w:tcPr>
          <w:p w14:paraId="39BA9508" w14:textId="715AE72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recessed lighting fixtures.</w:t>
            </w:r>
          </w:p>
        </w:tc>
        <w:tc>
          <w:tcPr>
            <w:tcW w:w="1620" w:type="dxa"/>
            <w:vAlign w:val="center"/>
          </w:tcPr>
          <w:p w14:paraId="45F42D7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B572B62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2EB1786" w14:textId="4923A574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803</w:t>
            </w:r>
          </w:p>
        </w:tc>
        <w:tc>
          <w:tcPr>
            <w:tcW w:w="7650" w:type="dxa"/>
            <w:vAlign w:val="center"/>
          </w:tcPr>
          <w:p w14:paraId="5FF22327" w14:textId="48F45F6B" w:rsidR="0085411E" w:rsidRPr="00E60D07" w:rsidRDefault="0085411E" w:rsidP="0085411E">
            <w:pPr>
              <w:rPr>
                <w:rFonts w:eastAsia="Times New Roman" w:cs="Arial"/>
              </w:rPr>
            </w:pPr>
            <w:r w:rsidRPr="009F41E7">
              <w:t>Install a ceiling fan.</w:t>
            </w:r>
          </w:p>
        </w:tc>
        <w:tc>
          <w:tcPr>
            <w:tcW w:w="1620" w:type="dxa"/>
            <w:vAlign w:val="center"/>
          </w:tcPr>
          <w:p w14:paraId="673B87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EBFFD5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DFCCD82" w14:textId="519B4422" w:rsidR="0085411E" w:rsidRPr="00214FED" w:rsidRDefault="0085411E" w:rsidP="0085411E">
            <w:r w:rsidRPr="009F41E7">
              <w:t>804</w:t>
            </w:r>
          </w:p>
        </w:tc>
        <w:tc>
          <w:tcPr>
            <w:tcW w:w="7650" w:type="dxa"/>
            <w:vAlign w:val="center"/>
          </w:tcPr>
          <w:p w14:paraId="6664DFAC" w14:textId="0B53AF75" w:rsidR="0085411E" w:rsidRPr="00214FED" w:rsidRDefault="0085411E" w:rsidP="0085411E">
            <w:r w:rsidRPr="009F41E7">
              <w:t>Install special purpose lighting.</w:t>
            </w:r>
          </w:p>
        </w:tc>
        <w:tc>
          <w:tcPr>
            <w:tcW w:w="1620" w:type="dxa"/>
            <w:vAlign w:val="center"/>
          </w:tcPr>
          <w:p w14:paraId="46E5B59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0231EC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E3ED8D3" w14:textId="31BA2F21" w:rsidR="0085411E" w:rsidRPr="00214FED" w:rsidRDefault="0085411E" w:rsidP="0085411E">
            <w:r w:rsidRPr="009F41E7">
              <w:t>805</w:t>
            </w:r>
          </w:p>
        </w:tc>
        <w:tc>
          <w:tcPr>
            <w:tcW w:w="7650" w:type="dxa"/>
            <w:vAlign w:val="center"/>
          </w:tcPr>
          <w:p w14:paraId="1C10CD47" w14:textId="25510092" w:rsidR="0085411E" w:rsidRPr="00214FED" w:rsidRDefault="0085411E" w:rsidP="0085411E">
            <w:r w:rsidRPr="009F41E7">
              <w:t>Identify IC and non-IC recessed lighting fixtures.</w:t>
            </w:r>
          </w:p>
        </w:tc>
        <w:tc>
          <w:tcPr>
            <w:tcW w:w="1620" w:type="dxa"/>
            <w:vAlign w:val="center"/>
          </w:tcPr>
          <w:p w14:paraId="4B9FE03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6EB72C7B" w14:textId="451DCBFB" w:rsidR="00FA5C60" w:rsidRDefault="00FA5C60" w:rsidP="00FA5C60">
      <w:pPr>
        <w:pStyle w:val="Heading2"/>
      </w:pPr>
      <w:r>
        <w:lastRenderedPageBreak/>
        <w:t xml:space="preserve">900 </w:t>
      </w:r>
      <w:r w:rsidR="0085411E">
        <w:t>Race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E0883E8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4893423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76B5848" w14:textId="5E064ED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1</w:t>
            </w:r>
          </w:p>
        </w:tc>
        <w:tc>
          <w:tcPr>
            <w:tcW w:w="7650" w:type="dxa"/>
            <w:vAlign w:val="center"/>
          </w:tcPr>
          <w:p w14:paraId="5C267A34" w14:textId="364EE04C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Install Electrical Metallic Tubing (EMT)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6F0310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EA1D777" w14:textId="099BC9B9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2</w:t>
            </w:r>
          </w:p>
        </w:tc>
        <w:tc>
          <w:tcPr>
            <w:tcW w:w="7650" w:type="dxa"/>
            <w:vAlign w:val="center"/>
          </w:tcPr>
          <w:p w14:paraId="41D3C546" w14:textId="7E8B78A1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CBB0F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7968DB9" w14:textId="57463B8F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903</w:t>
            </w:r>
          </w:p>
        </w:tc>
        <w:tc>
          <w:tcPr>
            <w:tcW w:w="7650" w:type="dxa"/>
            <w:vAlign w:val="center"/>
          </w:tcPr>
          <w:p w14:paraId="15C7CF6C" w14:textId="163F7908" w:rsidR="0085411E" w:rsidRPr="00E60D07" w:rsidRDefault="0085411E" w:rsidP="0085411E">
            <w:pPr>
              <w:rPr>
                <w:rFonts w:eastAsia="Times New Roman" w:cs="Arial"/>
              </w:rPr>
            </w:pPr>
            <w:r w:rsidRPr="0066128C">
              <w:t>Design a surface raceways system (</w:t>
            </w:r>
            <w:proofErr w:type="spellStart"/>
            <w:r w:rsidR="008E2276">
              <w:t>w</w:t>
            </w:r>
            <w:r w:rsidRPr="0066128C">
              <w:t>iremold</w:t>
            </w:r>
            <w:proofErr w:type="spellEnd"/>
            <w:r w:rsidRPr="0066128C">
              <w:t>).</w:t>
            </w:r>
          </w:p>
        </w:tc>
        <w:tc>
          <w:tcPr>
            <w:tcW w:w="1620" w:type="dxa"/>
            <w:vAlign w:val="center"/>
          </w:tcPr>
          <w:p w14:paraId="2D6D14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A77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6A487D4" w14:textId="75EF29BA" w:rsidR="0085411E" w:rsidRPr="001F72A9" w:rsidRDefault="0085411E" w:rsidP="0085411E">
            <w:r w:rsidRPr="0066128C">
              <w:t>904</w:t>
            </w:r>
          </w:p>
        </w:tc>
        <w:tc>
          <w:tcPr>
            <w:tcW w:w="7650" w:type="dxa"/>
            <w:vAlign w:val="center"/>
          </w:tcPr>
          <w:p w14:paraId="40FB7FAC" w14:textId="4A6EDA28" w:rsidR="0085411E" w:rsidRPr="001F72A9" w:rsidRDefault="0085411E" w:rsidP="0085411E">
            <w:r w:rsidRPr="0066128C">
              <w:t>Install flexible raceway.</w:t>
            </w:r>
          </w:p>
        </w:tc>
        <w:tc>
          <w:tcPr>
            <w:tcW w:w="1620" w:type="dxa"/>
            <w:vAlign w:val="center"/>
          </w:tcPr>
          <w:p w14:paraId="0B5DB10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1BDF45A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76FEFB" w14:textId="2CED19F1" w:rsidR="0085411E" w:rsidRPr="001F72A9" w:rsidRDefault="0085411E" w:rsidP="0085411E">
            <w:r w:rsidRPr="0066128C">
              <w:t>905</w:t>
            </w:r>
          </w:p>
        </w:tc>
        <w:tc>
          <w:tcPr>
            <w:tcW w:w="7650" w:type="dxa"/>
            <w:vAlign w:val="center"/>
          </w:tcPr>
          <w:p w14:paraId="6D209CF3" w14:textId="365E8A55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2F052F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85292A4" w14:textId="30EE46DD" w:rsidR="0085411E" w:rsidRPr="001F72A9" w:rsidRDefault="0085411E" w:rsidP="0085411E">
            <w:r w:rsidRPr="0066128C">
              <w:t>906</w:t>
            </w:r>
          </w:p>
        </w:tc>
        <w:tc>
          <w:tcPr>
            <w:tcW w:w="7650" w:type="dxa"/>
            <w:vAlign w:val="center"/>
          </w:tcPr>
          <w:p w14:paraId="42D09EAE" w14:textId="59F086F9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354A34B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F4184C8" w14:textId="19322ED6" w:rsidR="0085411E" w:rsidRPr="001F72A9" w:rsidRDefault="0085411E" w:rsidP="0085411E">
            <w:r w:rsidRPr="0066128C">
              <w:t>907</w:t>
            </w:r>
          </w:p>
        </w:tc>
        <w:tc>
          <w:tcPr>
            <w:tcW w:w="7650" w:type="dxa"/>
            <w:vAlign w:val="center"/>
          </w:tcPr>
          <w:p w14:paraId="7F8FB509" w14:textId="4790D264" w:rsidR="0085411E" w:rsidRPr="001F72A9" w:rsidRDefault="0085411E" w:rsidP="0085411E">
            <w:r w:rsidRPr="0066128C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319354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B47B2B" w14:textId="19E4341A" w:rsidR="0085411E" w:rsidRPr="00123D5C" w:rsidRDefault="0085411E" w:rsidP="0085411E">
            <w:r w:rsidRPr="0066128C">
              <w:t>908</w:t>
            </w:r>
          </w:p>
        </w:tc>
        <w:tc>
          <w:tcPr>
            <w:tcW w:w="7650" w:type="dxa"/>
            <w:vAlign w:val="center"/>
          </w:tcPr>
          <w:p w14:paraId="35E61A02" w14:textId="62AF80E4" w:rsidR="0085411E" w:rsidRPr="00123D5C" w:rsidRDefault="0085411E" w:rsidP="0085411E">
            <w:r w:rsidRPr="0066128C">
              <w:t>Bend a stub 90°.</w:t>
            </w:r>
          </w:p>
        </w:tc>
        <w:tc>
          <w:tcPr>
            <w:tcW w:w="1620" w:type="dxa"/>
            <w:vAlign w:val="center"/>
          </w:tcPr>
          <w:p w14:paraId="57807C1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25757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17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6B9E918" w14:textId="01F0948E" w:rsidR="0085411E" w:rsidRPr="00123D5C" w:rsidRDefault="0085411E" w:rsidP="0085411E">
            <w:r w:rsidRPr="0066128C">
              <w:t>909</w:t>
            </w:r>
          </w:p>
        </w:tc>
        <w:tc>
          <w:tcPr>
            <w:tcW w:w="7650" w:type="dxa"/>
            <w:vAlign w:val="center"/>
          </w:tcPr>
          <w:p w14:paraId="35300EB8" w14:textId="057FCA61" w:rsidR="0085411E" w:rsidRPr="00123D5C" w:rsidRDefault="0085411E" w:rsidP="0085411E">
            <w:r w:rsidRPr="0066128C">
              <w:t>Bend an offset.</w:t>
            </w:r>
          </w:p>
        </w:tc>
        <w:tc>
          <w:tcPr>
            <w:tcW w:w="1620" w:type="dxa"/>
            <w:vAlign w:val="center"/>
          </w:tcPr>
          <w:p w14:paraId="0FB169E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37D00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DDDDFC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0F5137" w14:textId="1283A6F6" w:rsidR="0085411E" w:rsidRPr="00123D5C" w:rsidRDefault="0085411E" w:rsidP="0085411E">
            <w:r w:rsidRPr="0066128C">
              <w:t>910</w:t>
            </w:r>
          </w:p>
        </w:tc>
        <w:tc>
          <w:tcPr>
            <w:tcW w:w="7650" w:type="dxa"/>
            <w:vAlign w:val="center"/>
          </w:tcPr>
          <w:p w14:paraId="32AB7D67" w14:textId="5FA8ECEB" w:rsidR="0085411E" w:rsidRPr="00123D5C" w:rsidRDefault="0085411E" w:rsidP="0085411E">
            <w:r w:rsidRPr="0066128C">
              <w:t>Bend a back to back 90°.</w:t>
            </w:r>
          </w:p>
        </w:tc>
        <w:tc>
          <w:tcPr>
            <w:tcW w:w="1620" w:type="dxa"/>
            <w:vAlign w:val="center"/>
          </w:tcPr>
          <w:p w14:paraId="77F6AAC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1EC9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1605B4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3DC2453" w14:textId="6E95E1DA" w:rsidR="0085411E" w:rsidRPr="00123D5C" w:rsidRDefault="0085411E" w:rsidP="0085411E">
            <w:r w:rsidRPr="0066128C">
              <w:t>911</w:t>
            </w:r>
          </w:p>
        </w:tc>
        <w:tc>
          <w:tcPr>
            <w:tcW w:w="7650" w:type="dxa"/>
            <w:vAlign w:val="center"/>
          </w:tcPr>
          <w:p w14:paraId="6F6A4C75" w14:textId="3A7A0FF6" w:rsidR="0085411E" w:rsidRPr="00123D5C" w:rsidRDefault="0085411E" w:rsidP="0085411E">
            <w:r w:rsidRPr="0066128C">
              <w:t>Cut, ream</w:t>
            </w:r>
            <w:r w:rsidR="008E2276">
              <w:t>,</w:t>
            </w:r>
            <w:r w:rsidRPr="0066128C">
              <w:t xml:space="preserve"> and deburr raceway systems.</w:t>
            </w:r>
          </w:p>
        </w:tc>
        <w:tc>
          <w:tcPr>
            <w:tcW w:w="1620" w:type="dxa"/>
            <w:vAlign w:val="center"/>
          </w:tcPr>
          <w:p w14:paraId="5C0414A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99E1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AF40E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53DDE" w14:textId="1805EF17" w:rsidR="0085411E" w:rsidRPr="00123D5C" w:rsidRDefault="0085411E" w:rsidP="0085411E">
            <w:r w:rsidRPr="0066128C">
              <w:t>912</w:t>
            </w:r>
          </w:p>
        </w:tc>
        <w:tc>
          <w:tcPr>
            <w:tcW w:w="7650" w:type="dxa"/>
            <w:vAlign w:val="center"/>
          </w:tcPr>
          <w:p w14:paraId="66F331E8" w14:textId="36B1F277" w:rsidR="0085411E" w:rsidRPr="00123D5C" w:rsidRDefault="0085411E" w:rsidP="0085411E">
            <w:r w:rsidRPr="0066128C">
              <w:t>Install conductors in a raceway system.</w:t>
            </w:r>
          </w:p>
        </w:tc>
        <w:tc>
          <w:tcPr>
            <w:tcW w:w="1620" w:type="dxa"/>
            <w:vAlign w:val="center"/>
          </w:tcPr>
          <w:p w14:paraId="1ACE7D5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AAD68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E48F5E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85411E">
        <w:t>Wired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191D8F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F4900B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DA31837" w14:textId="34F42B7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1</w:t>
            </w:r>
          </w:p>
        </w:tc>
        <w:tc>
          <w:tcPr>
            <w:tcW w:w="7650" w:type="dxa"/>
            <w:vAlign w:val="center"/>
          </w:tcPr>
          <w:p w14:paraId="64E4B478" w14:textId="156ABA4E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a hard</w:t>
            </w:r>
            <w:r w:rsidR="008E2276">
              <w:t>-</w:t>
            </w:r>
            <w:r w:rsidRPr="00960A6E">
              <w:t>wired smoke detec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971A3B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EAC6576" w14:textId="061B9E91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2</w:t>
            </w:r>
          </w:p>
        </w:tc>
        <w:tc>
          <w:tcPr>
            <w:tcW w:w="7650" w:type="dxa"/>
            <w:vAlign w:val="center"/>
          </w:tcPr>
          <w:p w14:paraId="26BD2DB8" w14:textId="24B0A8AB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Install door-bell system.</w:t>
            </w:r>
          </w:p>
        </w:tc>
        <w:tc>
          <w:tcPr>
            <w:tcW w:w="1620" w:type="dxa"/>
            <w:vAlign w:val="center"/>
          </w:tcPr>
          <w:p w14:paraId="428FBB1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49A279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7A1A36E" w14:textId="3F1D203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1003</w:t>
            </w:r>
          </w:p>
        </w:tc>
        <w:tc>
          <w:tcPr>
            <w:tcW w:w="7650" w:type="dxa"/>
            <w:vAlign w:val="center"/>
          </w:tcPr>
          <w:p w14:paraId="1F077C8B" w14:textId="004815C7" w:rsidR="0085411E" w:rsidRPr="00E60D07" w:rsidRDefault="0085411E" w:rsidP="0085411E">
            <w:pPr>
              <w:rPr>
                <w:rFonts w:eastAsia="Times New Roman" w:cs="Arial"/>
              </w:rPr>
            </w:pPr>
            <w:r w:rsidRPr="00960A6E">
              <w:t>Trim out electrical devices.</w:t>
            </w:r>
          </w:p>
        </w:tc>
        <w:tc>
          <w:tcPr>
            <w:tcW w:w="1620" w:type="dxa"/>
            <w:vAlign w:val="center"/>
          </w:tcPr>
          <w:p w14:paraId="7D41A23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01D7F3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EE2DFE" w14:textId="642F2857" w:rsidR="0085411E" w:rsidRPr="001F72A9" w:rsidRDefault="0085411E" w:rsidP="0085411E">
            <w:r w:rsidRPr="00960A6E">
              <w:t>1004</w:t>
            </w:r>
          </w:p>
        </w:tc>
        <w:tc>
          <w:tcPr>
            <w:tcW w:w="7650" w:type="dxa"/>
            <w:vAlign w:val="center"/>
          </w:tcPr>
          <w:p w14:paraId="04672419" w14:textId="222F47C1" w:rsidR="0085411E" w:rsidRPr="001F72A9" w:rsidRDefault="0085411E" w:rsidP="0085411E">
            <w:r w:rsidRPr="00960A6E">
              <w:t>Install an occupancy sensor.</w:t>
            </w:r>
          </w:p>
        </w:tc>
        <w:tc>
          <w:tcPr>
            <w:tcW w:w="1620" w:type="dxa"/>
            <w:vAlign w:val="center"/>
          </w:tcPr>
          <w:p w14:paraId="03E076C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8C221A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A6799C" w14:textId="5F9C74F2" w:rsidR="0085411E" w:rsidRPr="001F72A9" w:rsidRDefault="0085411E" w:rsidP="0085411E">
            <w:r w:rsidRPr="00960A6E">
              <w:t>1005</w:t>
            </w:r>
          </w:p>
        </w:tc>
        <w:tc>
          <w:tcPr>
            <w:tcW w:w="7650" w:type="dxa"/>
            <w:vAlign w:val="center"/>
          </w:tcPr>
          <w:p w14:paraId="2B942FAA" w14:textId="674B8974" w:rsidR="0085411E" w:rsidRPr="001F72A9" w:rsidRDefault="0085411E" w:rsidP="0085411E">
            <w:r w:rsidRPr="00960A6E">
              <w:t>Install a photocell.</w:t>
            </w:r>
          </w:p>
        </w:tc>
        <w:tc>
          <w:tcPr>
            <w:tcW w:w="1620" w:type="dxa"/>
            <w:vAlign w:val="center"/>
          </w:tcPr>
          <w:p w14:paraId="6EF5460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4267D019" w:rsidR="00E60D07" w:rsidRDefault="00E60D07"/>
    <w:p w14:paraId="6995AAF8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DF0E1E1" w14:textId="543753C6" w:rsidR="001314D6" w:rsidRDefault="001314D6" w:rsidP="001314D6">
      <w:pPr>
        <w:pStyle w:val="Heading2"/>
      </w:pPr>
      <w:r>
        <w:lastRenderedPageBreak/>
        <w:t xml:space="preserve">1100 </w:t>
      </w:r>
      <w:r w:rsidR="0085411E">
        <w:t>Test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345C0F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7CC0B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19DF645" w14:textId="06EF88BD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1</w:t>
            </w:r>
          </w:p>
        </w:tc>
        <w:tc>
          <w:tcPr>
            <w:tcW w:w="7650" w:type="dxa"/>
            <w:vAlign w:val="center"/>
          </w:tcPr>
          <w:p w14:paraId="03FDA277" w14:textId="510969E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multimeter to test a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E73AD8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9D0E56A" w14:textId="4DD844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2</w:t>
            </w:r>
          </w:p>
        </w:tc>
        <w:tc>
          <w:tcPr>
            <w:tcW w:w="7650" w:type="dxa"/>
            <w:vAlign w:val="center"/>
          </w:tcPr>
          <w:p w14:paraId="1DFDD85F" w14:textId="02C070C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A21A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6D6540A" w14:textId="41BC168F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1103</w:t>
            </w:r>
          </w:p>
        </w:tc>
        <w:tc>
          <w:tcPr>
            <w:tcW w:w="7650" w:type="dxa"/>
            <w:vAlign w:val="center"/>
          </w:tcPr>
          <w:p w14:paraId="5762DEAB" w14:textId="6F8D0E21" w:rsidR="0085411E" w:rsidRPr="00E60D07" w:rsidRDefault="0085411E" w:rsidP="0085411E">
            <w:pPr>
              <w:rPr>
                <w:rFonts w:eastAsia="Times New Roman" w:cs="Arial"/>
              </w:rPr>
            </w:pPr>
            <w:r w:rsidRPr="00CD5154">
              <w:t>Use a plug-in circuit tester.</w:t>
            </w:r>
          </w:p>
        </w:tc>
        <w:tc>
          <w:tcPr>
            <w:tcW w:w="1620" w:type="dxa"/>
            <w:vAlign w:val="center"/>
          </w:tcPr>
          <w:p w14:paraId="07053A9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45F30C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BBD8430" w14:textId="45D1AF2A" w:rsidR="0085411E" w:rsidRPr="00BA2FD2" w:rsidRDefault="0085411E" w:rsidP="0085411E">
            <w:r w:rsidRPr="00CD5154">
              <w:t>1104</w:t>
            </w:r>
          </w:p>
        </w:tc>
        <w:tc>
          <w:tcPr>
            <w:tcW w:w="7650" w:type="dxa"/>
            <w:vAlign w:val="center"/>
          </w:tcPr>
          <w:p w14:paraId="2084F9A9" w14:textId="7B217430" w:rsidR="0085411E" w:rsidRPr="00BA2FD2" w:rsidRDefault="0085411E" w:rsidP="0085411E">
            <w:r w:rsidRPr="00CD5154">
              <w:t>Use a clamp-on ammeter.</w:t>
            </w:r>
          </w:p>
        </w:tc>
        <w:tc>
          <w:tcPr>
            <w:tcW w:w="1620" w:type="dxa"/>
            <w:vAlign w:val="center"/>
          </w:tcPr>
          <w:p w14:paraId="286A822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D8F094B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3CD42F00" w14:textId="5C222C54" w:rsidR="0085411E" w:rsidRPr="00BA2FD2" w:rsidRDefault="0085411E" w:rsidP="0085411E">
            <w:r w:rsidRPr="00CD5154">
              <w:t>1105</w:t>
            </w:r>
          </w:p>
        </w:tc>
        <w:tc>
          <w:tcPr>
            <w:tcW w:w="7650" w:type="dxa"/>
            <w:vAlign w:val="center"/>
          </w:tcPr>
          <w:p w14:paraId="331BF4C8" w14:textId="1F7F4E47" w:rsidR="0085411E" w:rsidRPr="00BA2FD2" w:rsidRDefault="0085411E" w:rsidP="0085411E">
            <w:r w:rsidRPr="00CD5154">
              <w:t>RESERVED</w:t>
            </w:r>
          </w:p>
        </w:tc>
        <w:tc>
          <w:tcPr>
            <w:tcW w:w="1620" w:type="dxa"/>
            <w:vAlign w:val="center"/>
          </w:tcPr>
          <w:p w14:paraId="528A781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95C5C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8A64636" w14:textId="52B8653B" w:rsidR="0085411E" w:rsidRPr="00BA2FD2" w:rsidRDefault="0085411E" w:rsidP="0085411E">
            <w:r w:rsidRPr="00CD5154">
              <w:t>1106</w:t>
            </w:r>
          </w:p>
        </w:tc>
        <w:tc>
          <w:tcPr>
            <w:tcW w:w="7650" w:type="dxa"/>
            <w:vAlign w:val="center"/>
          </w:tcPr>
          <w:p w14:paraId="3DE04C0D" w14:textId="19F5F059" w:rsidR="0085411E" w:rsidRPr="00BA2FD2" w:rsidRDefault="0085411E" w:rsidP="0085411E">
            <w:r w:rsidRPr="00CD5154">
              <w:t>Use a circuit tracer.</w:t>
            </w:r>
          </w:p>
        </w:tc>
        <w:tc>
          <w:tcPr>
            <w:tcW w:w="1620" w:type="dxa"/>
            <w:vAlign w:val="center"/>
          </w:tcPr>
          <w:p w14:paraId="60D25E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66F420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EC75370" w14:textId="55464B9D" w:rsidR="0085411E" w:rsidRPr="00BA2FD2" w:rsidRDefault="0085411E" w:rsidP="0085411E">
            <w:r w:rsidRPr="00CD5154">
              <w:t>1107</w:t>
            </w:r>
          </w:p>
        </w:tc>
        <w:tc>
          <w:tcPr>
            <w:tcW w:w="7650" w:type="dxa"/>
            <w:vAlign w:val="center"/>
          </w:tcPr>
          <w:p w14:paraId="4FD8D4EA" w14:textId="2AE7B50D" w:rsidR="0085411E" w:rsidRPr="00BA2FD2" w:rsidRDefault="0085411E" w:rsidP="0085411E">
            <w:r w:rsidRPr="00CD5154">
              <w:t>Use a network cable tester.</w:t>
            </w:r>
          </w:p>
        </w:tc>
        <w:tc>
          <w:tcPr>
            <w:tcW w:w="1620" w:type="dxa"/>
            <w:vAlign w:val="center"/>
          </w:tcPr>
          <w:p w14:paraId="4C6CFE0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5B26F2E6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F82DB98" w14:textId="6A2E0374" w:rsidR="0085411E" w:rsidRPr="00BA2FD2" w:rsidRDefault="0085411E" w:rsidP="0085411E">
            <w:r w:rsidRPr="00CD5154">
              <w:t>1108</w:t>
            </w:r>
          </w:p>
        </w:tc>
        <w:tc>
          <w:tcPr>
            <w:tcW w:w="7650" w:type="dxa"/>
            <w:vAlign w:val="center"/>
          </w:tcPr>
          <w:p w14:paraId="0A2F4BDC" w14:textId="5BEC754C" w:rsidR="0085411E" w:rsidRPr="00BA2FD2" w:rsidRDefault="0085411E" w:rsidP="0085411E">
            <w:r w:rsidRPr="00CD5154">
              <w:t xml:space="preserve">Apply Ohm's/Watt's </w:t>
            </w:r>
            <w:r w:rsidR="008E2276">
              <w:t>l</w:t>
            </w:r>
            <w:r w:rsidRPr="00CD5154">
              <w:t>aw calculations to electrical applications.</w:t>
            </w:r>
          </w:p>
        </w:tc>
        <w:tc>
          <w:tcPr>
            <w:tcW w:w="1620" w:type="dxa"/>
            <w:vAlign w:val="center"/>
          </w:tcPr>
          <w:p w14:paraId="537DF1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8D31CD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</w:t>
      </w:r>
      <w:r w:rsidR="0085411E">
        <w:t>lectrical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69F98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424F315F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2CDF6BA" w14:textId="7DC8F4B3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1</w:t>
            </w:r>
          </w:p>
        </w:tc>
        <w:tc>
          <w:tcPr>
            <w:tcW w:w="7650" w:type="dxa"/>
            <w:vAlign w:val="center"/>
          </w:tcPr>
          <w:p w14:paraId="127F1AA2" w14:textId="0EED0B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nstall an overhead service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2C1B18A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325D749" w14:textId="44C0982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2</w:t>
            </w:r>
          </w:p>
        </w:tc>
        <w:tc>
          <w:tcPr>
            <w:tcW w:w="7650" w:type="dxa"/>
            <w:vAlign w:val="center"/>
          </w:tcPr>
          <w:p w14:paraId="0DC0FA31" w14:textId="62DA2A37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Identify parts of an underground service.</w:t>
            </w:r>
          </w:p>
        </w:tc>
        <w:tc>
          <w:tcPr>
            <w:tcW w:w="1620" w:type="dxa"/>
            <w:vAlign w:val="center"/>
          </w:tcPr>
          <w:p w14:paraId="3F4AE83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6CDDC0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68DC398" w14:textId="1CDC41CB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1203</w:t>
            </w:r>
          </w:p>
        </w:tc>
        <w:tc>
          <w:tcPr>
            <w:tcW w:w="7650" w:type="dxa"/>
            <w:vAlign w:val="center"/>
          </w:tcPr>
          <w:p w14:paraId="27955A8A" w14:textId="254B3C9D" w:rsidR="0085411E" w:rsidRPr="00E60D07" w:rsidRDefault="0085411E" w:rsidP="0085411E">
            <w:pPr>
              <w:rPr>
                <w:rFonts w:eastAsia="Times New Roman" w:cs="Arial"/>
              </w:rPr>
            </w:pPr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02E191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27DE48F" w14:textId="707CF32A" w:rsidR="0085411E" w:rsidRPr="001F72A9" w:rsidRDefault="0085411E" w:rsidP="0085411E">
            <w:r w:rsidRPr="00444E10">
              <w:t>1204</w:t>
            </w:r>
          </w:p>
        </w:tc>
        <w:tc>
          <w:tcPr>
            <w:tcW w:w="7650" w:type="dxa"/>
            <w:vAlign w:val="center"/>
          </w:tcPr>
          <w:p w14:paraId="42B625D4" w14:textId="289FDA69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5B3A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2A0000F" w14:textId="421880DE" w:rsidR="0085411E" w:rsidRPr="001F72A9" w:rsidRDefault="0085411E" w:rsidP="0085411E">
            <w:r w:rsidRPr="00444E10">
              <w:t>1205</w:t>
            </w:r>
          </w:p>
        </w:tc>
        <w:tc>
          <w:tcPr>
            <w:tcW w:w="7650" w:type="dxa"/>
            <w:vAlign w:val="center"/>
          </w:tcPr>
          <w:p w14:paraId="6F2F0C7A" w14:textId="4C567282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434F2909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AD8BFE9" w14:textId="12FCDAC6" w:rsidR="0085411E" w:rsidRPr="001F72A9" w:rsidRDefault="0085411E" w:rsidP="0085411E">
            <w:r w:rsidRPr="00444E10">
              <w:t>1206</w:t>
            </w:r>
          </w:p>
        </w:tc>
        <w:tc>
          <w:tcPr>
            <w:tcW w:w="7650" w:type="dxa"/>
            <w:vAlign w:val="center"/>
          </w:tcPr>
          <w:p w14:paraId="68475616" w14:textId="7EBAF875" w:rsidR="0085411E" w:rsidRPr="001F72A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6464F307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B635C39" w14:textId="11289C80" w:rsidR="0085411E" w:rsidRPr="007D48C9" w:rsidRDefault="0085411E" w:rsidP="0085411E">
            <w:r w:rsidRPr="00444E10">
              <w:t>1207</w:t>
            </w:r>
          </w:p>
        </w:tc>
        <w:tc>
          <w:tcPr>
            <w:tcW w:w="7650" w:type="dxa"/>
            <w:vAlign w:val="center"/>
          </w:tcPr>
          <w:p w14:paraId="2DD5E647" w14:textId="0852ABF9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01EFF71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C3572C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553510B" w14:textId="0D2BF110" w:rsidR="0085411E" w:rsidRPr="007D48C9" w:rsidRDefault="0085411E" w:rsidP="0085411E">
            <w:r w:rsidRPr="00444E10">
              <w:t>1208</w:t>
            </w:r>
          </w:p>
        </w:tc>
        <w:tc>
          <w:tcPr>
            <w:tcW w:w="7650" w:type="dxa"/>
            <w:vAlign w:val="center"/>
          </w:tcPr>
          <w:p w14:paraId="18590CFB" w14:textId="451BD207" w:rsidR="0085411E" w:rsidRPr="007D48C9" w:rsidRDefault="0085411E" w:rsidP="0085411E">
            <w:r w:rsidRPr="00444E10">
              <w:t>RESERVED</w:t>
            </w:r>
          </w:p>
        </w:tc>
        <w:tc>
          <w:tcPr>
            <w:tcW w:w="1620" w:type="dxa"/>
            <w:vAlign w:val="center"/>
          </w:tcPr>
          <w:p w14:paraId="2B53C7E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73D024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25C82B" w14:textId="7B7E4224" w:rsidR="0085411E" w:rsidRPr="007D48C9" w:rsidRDefault="0085411E" w:rsidP="0085411E">
            <w:r w:rsidRPr="00444E10">
              <w:t>1209</w:t>
            </w:r>
          </w:p>
        </w:tc>
        <w:tc>
          <w:tcPr>
            <w:tcW w:w="7650" w:type="dxa"/>
            <w:vAlign w:val="center"/>
          </w:tcPr>
          <w:p w14:paraId="6C7D0152" w14:textId="134A6564" w:rsidR="0085411E" w:rsidRPr="007D48C9" w:rsidRDefault="0085411E" w:rsidP="0085411E">
            <w:r w:rsidRPr="00444E10">
              <w:t>Identify types of safety disconnect switches.</w:t>
            </w:r>
          </w:p>
        </w:tc>
        <w:tc>
          <w:tcPr>
            <w:tcW w:w="1620" w:type="dxa"/>
            <w:vAlign w:val="center"/>
          </w:tcPr>
          <w:p w14:paraId="12A88F9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8E27E4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A484264" w14:textId="7EA71F90" w:rsidR="0085411E" w:rsidRPr="007D48C9" w:rsidRDefault="0085411E" w:rsidP="0085411E">
            <w:r w:rsidRPr="00444E10">
              <w:t>1210</w:t>
            </w:r>
          </w:p>
        </w:tc>
        <w:tc>
          <w:tcPr>
            <w:tcW w:w="7650" w:type="dxa"/>
            <w:vAlign w:val="center"/>
          </w:tcPr>
          <w:p w14:paraId="6127B63E" w14:textId="0C471A31" w:rsidR="0085411E" w:rsidRPr="007D48C9" w:rsidRDefault="0085411E" w:rsidP="0085411E">
            <w:r w:rsidRPr="00444E10">
              <w:t>Terminate a service panel/load center/sub-panel.</w:t>
            </w:r>
          </w:p>
        </w:tc>
        <w:tc>
          <w:tcPr>
            <w:tcW w:w="1620" w:type="dxa"/>
            <w:vAlign w:val="center"/>
          </w:tcPr>
          <w:p w14:paraId="4B87400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04C12BA" w14:textId="48C9BFE4" w:rsidR="001314D6" w:rsidRDefault="001314D6"/>
    <w:p w14:paraId="2647B72D" w14:textId="77777777" w:rsidR="007E0061" w:rsidRDefault="007E0061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E28E936" w14:textId="63F9F05C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85411E">
        <w:t>National Electrical Code</w:t>
      </w:r>
      <w:r w:rsidR="008E2276">
        <w:t xml:space="preserve">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6624007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79C6EA8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21B120A1" w14:textId="7AF2861A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1</w:t>
            </w:r>
          </w:p>
        </w:tc>
        <w:tc>
          <w:tcPr>
            <w:tcW w:w="7650" w:type="dxa"/>
            <w:vAlign w:val="center"/>
          </w:tcPr>
          <w:p w14:paraId="233D92B0" w14:textId="3C46E94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Identify the purpose of the NEC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7C7414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F2149A3" w14:textId="6D5CB5D8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2</w:t>
            </w:r>
          </w:p>
        </w:tc>
        <w:tc>
          <w:tcPr>
            <w:tcW w:w="7650" w:type="dxa"/>
            <w:vAlign w:val="center"/>
          </w:tcPr>
          <w:p w14:paraId="1B12DC64" w14:textId="0E9F76A7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Chapter 9 Tables.</w:t>
            </w:r>
          </w:p>
        </w:tc>
        <w:tc>
          <w:tcPr>
            <w:tcW w:w="1620" w:type="dxa"/>
            <w:vAlign w:val="center"/>
          </w:tcPr>
          <w:p w14:paraId="3D9DAA9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3302992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87DEE92" w14:textId="506138DD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1303</w:t>
            </w:r>
          </w:p>
        </w:tc>
        <w:tc>
          <w:tcPr>
            <w:tcW w:w="7650" w:type="dxa"/>
            <w:vAlign w:val="center"/>
          </w:tcPr>
          <w:p w14:paraId="22361F92" w14:textId="78DA0670" w:rsidR="0085411E" w:rsidRPr="00E60D07" w:rsidRDefault="0085411E" w:rsidP="0085411E">
            <w:pPr>
              <w:rPr>
                <w:rFonts w:eastAsia="Times New Roman" w:cs="Arial"/>
              </w:rPr>
            </w:pPr>
            <w:r w:rsidRPr="00DB63DA">
              <w:t>Use the NEC as a reference to questions and competencies that students perform for all electrical installations.</w:t>
            </w:r>
          </w:p>
        </w:tc>
        <w:tc>
          <w:tcPr>
            <w:tcW w:w="1620" w:type="dxa"/>
            <w:vAlign w:val="center"/>
          </w:tcPr>
          <w:p w14:paraId="1165F74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6CC2FEA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5BA6728" w14:textId="35FF671F" w:rsidR="0085411E" w:rsidRPr="001F72A9" w:rsidRDefault="0085411E" w:rsidP="0085411E">
            <w:r w:rsidRPr="00DB63DA">
              <w:t>1304</w:t>
            </w:r>
          </w:p>
        </w:tc>
        <w:tc>
          <w:tcPr>
            <w:tcW w:w="7650" w:type="dxa"/>
            <w:vAlign w:val="center"/>
          </w:tcPr>
          <w:p w14:paraId="5B1411EB" w14:textId="3BD25804" w:rsidR="0085411E" w:rsidRPr="001F72A9" w:rsidRDefault="0085411E" w:rsidP="0085411E">
            <w:r w:rsidRPr="00DB63DA">
              <w:t>Identify the publisher of the NEC.</w:t>
            </w:r>
          </w:p>
        </w:tc>
        <w:tc>
          <w:tcPr>
            <w:tcW w:w="1620" w:type="dxa"/>
            <w:vAlign w:val="center"/>
          </w:tcPr>
          <w:p w14:paraId="2C003A8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1A24635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7124A1F4" w14:textId="182C1BB2" w:rsidR="0085411E" w:rsidRPr="00C30DD1" w:rsidRDefault="0085411E" w:rsidP="0085411E">
            <w:r w:rsidRPr="00DB63DA">
              <w:t>1305</w:t>
            </w:r>
          </w:p>
        </w:tc>
        <w:tc>
          <w:tcPr>
            <w:tcW w:w="7650" w:type="dxa"/>
            <w:vAlign w:val="center"/>
          </w:tcPr>
          <w:p w14:paraId="2566005C" w14:textId="6BDEE649" w:rsidR="0085411E" w:rsidRPr="00C30DD1" w:rsidRDefault="0085411E" w:rsidP="0085411E">
            <w:r w:rsidRPr="00DB63DA">
              <w:t>Identify the code cycle of the NEC.</w:t>
            </w:r>
          </w:p>
        </w:tc>
        <w:tc>
          <w:tcPr>
            <w:tcW w:w="1620" w:type="dxa"/>
            <w:vAlign w:val="center"/>
          </w:tcPr>
          <w:p w14:paraId="5528807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8579D7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1F043C7A" w14:textId="183D8943" w:rsidR="0085411E" w:rsidRPr="00C30DD1" w:rsidRDefault="0085411E" w:rsidP="0085411E">
            <w:r w:rsidRPr="00DB63DA">
              <w:t>1306</w:t>
            </w:r>
          </w:p>
        </w:tc>
        <w:tc>
          <w:tcPr>
            <w:tcW w:w="7650" w:type="dxa"/>
            <w:vAlign w:val="center"/>
          </w:tcPr>
          <w:p w14:paraId="0090C793" w14:textId="028A5FBA" w:rsidR="0085411E" w:rsidRPr="00C30DD1" w:rsidRDefault="0085411E" w:rsidP="0085411E">
            <w:r w:rsidRPr="00DB63DA">
              <w:t>RESERVED</w:t>
            </w:r>
          </w:p>
        </w:tc>
        <w:tc>
          <w:tcPr>
            <w:tcW w:w="1620" w:type="dxa"/>
            <w:vAlign w:val="center"/>
          </w:tcPr>
          <w:p w14:paraId="4D450F2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73820251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85411E">
        <w:t>Gree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590FB1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84EDA">
              <w:t>Crosswalk</w:t>
            </w:r>
          </w:p>
        </w:tc>
      </w:tr>
      <w:tr w:rsidR="0085411E" w:rsidRPr="00E60D07" w14:paraId="014EA4E1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5B405E71" w14:textId="206C89FD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1</w:t>
            </w:r>
          </w:p>
        </w:tc>
        <w:tc>
          <w:tcPr>
            <w:tcW w:w="7650" w:type="dxa"/>
            <w:vAlign w:val="center"/>
          </w:tcPr>
          <w:p w14:paraId="4F73FA47" w14:textId="4DA7BB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renewable energy sourc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40061C5C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117F2ED" w14:textId="1A970833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2</w:t>
            </w:r>
          </w:p>
        </w:tc>
        <w:tc>
          <w:tcPr>
            <w:tcW w:w="7650" w:type="dxa"/>
            <w:vAlign w:val="center"/>
          </w:tcPr>
          <w:p w14:paraId="4ECF47DD" w14:textId="522BDEF2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Identify procedures for installing a wind turbine system.</w:t>
            </w:r>
          </w:p>
        </w:tc>
        <w:tc>
          <w:tcPr>
            <w:tcW w:w="1620" w:type="dxa"/>
            <w:vAlign w:val="center"/>
          </w:tcPr>
          <w:p w14:paraId="0104BF7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74A2410A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57ABCCB" w14:textId="50810AF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1403</w:t>
            </w:r>
          </w:p>
        </w:tc>
        <w:tc>
          <w:tcPr>
            <w:tcW w:w="7650" w:type="dxa"/>
            <w:vAlign w:val="center"/>
          </w:tcPr>
          <w:p w14:paraId="10A97EEE" w14:textId="46446585" w:rsidR="0085411E" w:rsidRPr="00E60D07" w:rsidRDefault="0085411E" w:rsidP="0085411E">
            <w:pPr>
              <w:rPr>
                <w:rFonts w:eastAsia="Times New Roman" w:cs="Arial"/>
              </w:rPr>
            </w:pPr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5411E" w:rsidRPr="00E60D07" w14:paraId="16EEC040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0FA60948" w14:textId="5B797370" w:rsidR="0085411E" w:rsidRPr="001F72A9" w:rsidRDefault="0085411E" w:rsidP="0085411E">
            <w:r w:rsidRPr="009D59FA">
              <w:t>1404</w:t>
            </w:r>
          </w:p>
        </w:tc>
        <w:tc>
          <w:tcPr>
            <w:tcW w:w="7650" w:type="dxa"/>
            <w:vAlign w:val="center"/>
          </w:tcPr>
          <w:p w14:paraId="6FBED151" w14:textId="2715F07B" w:rsidR="0085411E" w:rsidRPr="001F72A9" w:rsidRDefault="0085411E" w:rsidP="0085411E">
            <w:r w:rsidRPr="009D59FA">
              <w:t>Identify procedures for installing a solar energy system.</w:t>
            </w:r>
          </w:p>
        </w:tc>
        <w:tc>
          <w:tcPr>
            <w:tcW w:w="1620" w:type="dxa"/>
            <w:vAlign w:val="center"/>
          </w:tcPr>
          <w:p w14:paraId="0670F92E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0ED74CFE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0521B0F" w14:textId="0908475A" w:rsidR="0085411E" w:rsidRPr="001F72A9" w:rsidRDefault="0085411E" w:rsidP="0085411E">
            <w:r w:rsidRPr="009D59FA">
              <w:t>1405</w:t>
            </w:r>
          </w:p>
        </w:tc>
        <w:tc>
          <w:tcPr>
            <w:tcW w:w="7650" w:type="dxa"/>
            <w:vAlign w:val="center"/>
          </w:tcPr>
          <w:p w14:paraId="48E4F70D" w14:textId="03DDF5F2" w:rsidR="0085411E" w:rsidRPr="001F72A9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2FC342B8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40D6684B" w14:textId="712C17B7" w:rsidR="0085411E" w:rsidRPr="005879CE" w:rsidRDefault="0085411E" w:rsidP="0085411E">
            <w:r w:rsidRPr="009D59FA">
              <w:t>1406</w:t>
            </w:r>
          </w:p>
        </w:tc>
        <w:tc>
          <w:tcPr>
            <w:tcW w:w="7650" w:type="dxa"/>
            <w:vAlign w:val="center"/>
          </w:tcPr>
          <w:p w14:paraId="7C6BDD95" w14:textId="08C829B9" w:rsidR="0085411E" w:rsidRPr="005879CE" w:rsidRDefault="0085411E" w:rsidP="0085411E">
            <w:r w:rsidRPr="009D59FA">
              <w:t>RESERVED</w:t>
            </w:r>
          </w:p>
        </w:tc>
        <w:tc>
          <w:tcPr>
            <w:tcW w:w="1620" w:type="dxa"/>
            <w:vAlign w:val="center"/>
          </w:tcPr>
          <w:p w14:paraId="5120A340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3AD7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  <w:tr w:rsidR="0085411E" w:rsidRPr="00E60D07" w14:paraId="7BCD659D" w14:textId="77777777" w:rsidTr="0085411E">
        <w:trPr>
          <w:trHeight w:val="288"/>
        </w:trPr>
        <w:tc>
          <w:tcPr>
            <w:tcW w:w="715" w:type="dxa"/>
            <w:vAlign w:val="center"/>
          </w:tcPr>
          <w:p w14:paraId="6378B021" w14:textId="3CEC457F" w:rsidR="0085411E" w:rsidRPr="005879CE" w:rsidRDefault="0085411E" w:rsidP="0085411E">
            <w:r w:rsidRPr="009D59FA">
              <w:t>1407</w:t>
            </w:r>
          </w:p>
        </w:tc>
        <w:tc>
          <w:tcPr>
            <w:tcW w:w="7650" w:type="dxa"/>
            <w:vAlign w:val="center"/>
          </w:tcPr>
          <w:p w14:paraId="2809D8FA" w14:textId="6D3F106B" w:rsidR="0085411E" w:rsidRPr="005879CE" w:rsidRDefault="0085411E" w:rsidP="0085411E">
            <w:r w:rsidRPr="009D59FA">
              <w:t>Evaluate the demand and consumption of electrical energy.</w:t>
            </w:r>
          </w:p>
        </w:tc>
        <w:tc>
          <w:tcPr>
            <w:tcW w:w="1620" w:type="dxa"/>
            <w:vAlign w:val="center"/>
          </w:tcPr>
          <w:p w14:paraId="1CD5B362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4F71CB" w14:textId="77777777" w:rsidR="0085411E" w:rsidRPr="00E60D07" w:rsidRDefault="0085411E" w:rsidP="0085411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2211F" w14:textId="77777777" w:rsidR="0024627C" w:rsidRDefault="0024627C" w:rsidP="000733E4">
      <w:pPr>
        <w:spacing w:after="0" w:line="240" w:lineRule="auto"/>
      </w:pPr>
      <w:r>
        <w:separator/>
      </w:r>
    </w:p>
  </w:endnote>
  <w:endnote w:type="continuationSeparator" w:id="0">
    <w:p w14:paraId="47E54BDB" w14:textId="77777777" w:rsidR="0024627C" w:rsidRDefault="0024627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19EB59D" w:rsidR="009B6E33" w:rsidRPr="0085411E" w:rsidRDefault="0085411E" w:rsidP="00E468C0">
    <w:pPr>
      <w:pStyle w:val="Footer"/>
      <w:tabs>
        <w:tab w:val="clear" w:pos="9360"/>
        <w:tab w:val="right" w:pos="12690"/>
      </w:tabs>
    </w:pPr>
    <w:r w:rsidRPr="0085411E">
      <w:rPr>
        <w:rFonts w:eastAsia="Times New Roman"/>
      </w:rPr>
      <w:t>Electrical and Power Transmission Installers, Other</w:t>
    </w:r>
    <w:r>
      <w:rPr>
        <w:rFonts w:eastAsia="Times New Roman"/>
      </w:rPr>
      <w:t xml:space="preserve"> CIP </w:t>
    </w:r>
    <w:proofErr w:type="gramStart"/>
    <w:r>
      <w:rPr>
        <w:rFonts w:eastAsia="Times New Roman"/>
      </w:rPr>
      <w:t>46.0399</w:t>
    </w:r>
    <w:r w:rsidR="006A763D">
      <w:rPr>
        <w:rFonts w:eastAsia="Times New Roman"/>
      </w:rPr>
      <w:t xml:space="preserve">  POS</w:t>
    </w:r>
    <w:proofErr w:type="gramEnd"/>
    <w:r w:rsidR="006A763D">
      <w:rPr>
        <w:rFonts w:eastAsia="Times New Roman"/>
      </w:rPr>
      <w:t xml:space="preserve"> 14 Version E</w:t>
    </w:r>
    <w:r w:rsidR="00E468C0">
      <w:rPr>
        <w:rFonts w:eastAsia="Times New Roman"/>
      </w:rPr>
      <w:tab/>
    </w:r>
    <w:r w:rsidR="00E468C0" w:rsidRPr="00E468C0">
      <w:rPr>
        <w:rFonts w:eastAsia="Times New Roman"/>
      </w:rPr>
      <w:fldChar w:fldCharType="begin"/>
    </w:r>
    <w:r w:rsidR="00E468C0" w:rsidRPr="00E468C0">
      <w:rPr>
        <w:rFonts w:eastAsia="Times New Roman"/>
      </w:rPr>
      <w:instrText xml:space="preserve"> PAGE   \* MERGEFORMAT </w:instrText>
    </w:r>
    <w:r w:rsidR="00E468C0" w:rsidRPr="00E468C0">
      <w:rPr>
        <w:rFonts w:eastAsia="Times New Roman"/>
      </w:rPr>
      <w:fldChar w:fldCharType="separate"/>
    </w:r>
    <w:r w:rsidR="00E468C0" w:rsidRPr="00E468C0">
      <w:rPr>
        <w:rFonts w:eastAsia="Times New Roman"/>
        <w:noProof/>
      </w:rPr>
      <w:t>1</w:t>
    </w:r>
    <w:r w:rsidR="00E468C0" w:rsidRPr="00E468C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B9B0F" w14:textId="77777777" w:rsidR="0024627C" w:rsidRDefault="0024627C" w:rsidP="000733E4">
      <w:pPr>
        <w:spacing w:after="0" w:line="240" w:lineRule="auto"/>
      </w:pPr>
      <w:r>
        <w:separator/>
      </w:r>
    </w:p>
  </w:footnote>
  <w:footnote w:type="continuationSeparator" w:id="0">
    <w:p w14:paraId="4282BBE1" w14:textId="77777777" w:rsidR="0024627C" w:rsidRDefault="0024627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1394B637" w14:textId="77777777" w:rsidR="004A515A" w:rsidRPr="007A6840" w:rsidRDefault="004A515A" w:rsidP="004A51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1F07D0" wp14:editId="007B9A5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3E888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4B3C73A9" w14:textId="77777777" w:rsidR="004A515A" w:rsidRDefault="004A51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1F2B8E"/>
    <w:rsid w:val="002146A6"/>
    <w:rsid w:val="00216F40"/>
    <w:rsid w:val="00217F98"/>
    <w:rsid w:val="0024627C"/>
    <w:rsid w:val="00264B51"/>
    <w:rsid w:val="002A5F84"/>
    <w:rsid w:val="0033180A"/>
    <w:rsid w:val="003A2995"/>
    <w:rsid w:val="003A6945"/>
    <w:rsid w:val="003D27C2"/>
    <w:rsid w:val="003F39DD"/>
    <w:rsid w:val="00400CA6"/>
    <w:rsid w:val="00435A12"/>
    <w:rsid w:val="0046196A"/>
    <w:rsid w:val="00481622"/>
    <w:rsid w:val="004A515A"/>
    <w:rsid w:val="004C2A92"/>
    <w:rsid w:val="004D4EFE"/>
    <w:rsid w:val="005047EC"/>
    <w:rsid w:val="0050684F"/>
    <w:rsid w:val="00547C10"/>
    <w:rsid w:val="005A3EF0"/>
    <w:rsid w:val="005D6BCE"/>
    <w:rsid w:val="006704EF"/>
    <w:rsid w:val="006A763D"/>
    <w:rsid w:val="006E0583"/>
    <w:rsid w:val="006F2192"/>
    <w:rsid w:val="00716A8C"/>
    <w:rsid w:val="007206F4"/>
    <w:rsid w:val="007865A2"/>
    <w:rsid w:val="00793AD0"/>
    <w:rsid w:val="007C61CD"/>
    <w:rsid w:val="007E0061"/>
    <w:rsid w:val="007F79E0"/>
    <w:rsid w:val="008033D8"/>
    <w:rsid w:val="008413AD"/>
    <w:rsid w:val="0085411E"/>
    <w:rsid w:val="00870F40"/>
    <w:rsid w:val="008841DF"/>
    <w:rsid w:val="00884EDA"/>
    <w:rsid w:val="008E2276"/>
    <w:rsid w:val="008E2F3F"/>
    <w:rsid w:val="008F41B9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82CCC"/>
    <w:rsid w:val="00BD2444"/>
    <w:rsid w:val="00C128D1"/>
    <w:rsid w:val="00C30671"/>
    <w:rsid w:val="00C36E47"/>
    <w:rsid w:val="00C45154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468C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0421EA-8ACA-47C8-9298-F99053C7B9BE}"/>
</file>

<file path=customXml/itemProps3.xml><?xml version="1.0" encoding="utf-8"?>
<ds:datastoreItem xmlns:ds="http://schemas.openxmlformats.org/officeDocument/2006/customXml" ds:itemID="{14780B22-8528-46D3-A144-5E481744A846}"/>
</file>

<file path=customXml/itemProps4.xml><?xml version="1.0" encoding="utf-8"?>
<ds:datastoreItem xmlns:ds="http://schemas.openxmlformats.org/officeDocument/2006/customXml" ds:itemID="{07BB7CCC-77B6-4D29-92CF-4974F2DCFCA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07</Words>
  <Characters>5176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0:00Z</dcterms:created>
  <dcterms:modified xsi:type="dcterms:W3CDTF">2021-08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